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4A2ECA" w:rsidRDefault="00DC3B70" w14:paraId="48000511" w14:textId="12994C15"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0E1B15C5" wp14:editId="0C25883B">
                <wp:simplePos x="0" y="0"/>
                <wp:positionH relativeFrom="column">
                  <wp:posOffset>1409700</wp:posOffset>
                </wp:positionH>
                <wp:positionV relativeFrom="paragraph">
                  <wp:posOffset>235585</wp:posOffset>
                </wp:positionV>
                <wp:extent cx="4015740" cy="0"/>
                <wp:effectExtent l="0" t="63500" r="0" b="635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0157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id="_x0000_t32" coordsize="21600,21600" o:oned="t" filled="f" o:spt="32" path="m,l21600,21600e" w14:anchorId="05329BFA">
                <v:path fillok="f" arrowok="t" o:connecttype="none"/>
                <o:lock v:ext="edit" shapetype="t"/>
              </v:shapetype>
              <v:shape id="Straight Arrow Connector 6" style="position:absolute;margin-left:111pt;margin-top:18.55pt;width:316.2pt;height:0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20563C8" wp14:editId="4AB72864">
                <wp:simplePos x="0" y="0"/>
                <wp:positionH relativeFrom="column">
                  <wp:posOffset>5516880</wp:posOffset>
                </wp:positionH>
                <wp:positionV relativeFrom="paragraph">
                  <wp:posOffset>0</wp:posOffset>
                </wp:positionV>
                <wp:extent cx="1257300" cy="685800"/>
                <wp:effectExtent l="0" t="0" r="19050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2ECA" w:rsidP="004A2ECA" w:rsidRDefault="004A2ECA" w14:paraId="431675DF" w14:textId="2060E064">
                            <w:pPr>
                              <w:jc w:val="center"/>
                            </w:pPr>
                            <w:r>
                              <w:t xml:space="preserve">System to </w:t>
                            </w:r>
                            <w:r w:rsidR="009530C1">
                              <w:t>heat</w:t>
                            </w:r>
                            <w:r>
                              <w:t xml:space="preserve"> hot g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7" style="position:absolute;margin-left:434.4pt;margin-top:0;width:99pt;height:54pt;z-index:251658245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6" fillcolor="white [3201]" strokecolor="#70ad47 [3209]" strokeweight="1pt" w14:anchorId="420563C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">
                <v:textbox>
                  <w:txbxContent>
                    <w:p w:rsidR="004A2ECA" w:rsidP="004A2ECA" w:rsidRDefault="004A2ECA" w14:paraId="431675DF" w14:textId="2060E064">
                      <w:pPr>
                        <w:jc w:val="center"/>
                      </w:pPr>
                      <w:r>
                        <w:t xml:space="preserve">System to </w:t>
                      </w:r>
                      <w:r w:rsidR="009530C1">
                        <w:t>heat</w:t>
                      </w:r>
                      <w:r>
                        <w:t xml:space="preserve"> hot glue</w:t>
                      </w:r>
                    </w:p>
                  </w:txbxContent>
                </v:textbox>
              </v:rect>
            </w:pict>
          </mc:Fallback>
        </mc:AlternateContent>
      </w:r>
      <w:r w:rsidR="004A2ECA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0E7E06" wp14:editId="63C73486">
                <wp:simplePos x="0" y="0"/>
                <wp:positionH relativeFrom="column">
                  <wp:posOffset>30480</wp:posOffset>
                </wp:positionH>
                <wp:positionV relativeFrom="paragraph">
                  <wp:posOffset>15240</wp:posOffset>
                </wp:positionV>
                <wp:extent cx="1264920" cy="525780"/>
                <wp:effectExtent l="0" t="0" r="1143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5257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2ECA" w:rsidP="004A2ECA" w:rsidRDefault="009530C1" w14:paraId="198A2557" w14:textId="15C64BFD">
                            <w:pPr>
                              <w:jc w:val="center"/>
                            </w:pPr>
                            <w:r>
                              <w:t>Heat</w:t>
                            </w:r>
                            <w:r w:rsidR="004A2ECA">
                              <w:t xml:space="preserve"> G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style="position:absolute;margin-left:2.4pt;margin-top:1.2pt;width:99.6pt;height:41.4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spid="_x0000_s1027" fillcolor="white [3201]" strokecolor="#70ad47 [3209]" strokeweight="1pt" w14:anchorId="5D0E7E0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">
                <v:textbox>
                  <w:txbxContent>
                    <w:p w:rsidR="004A2ECA" w:rsidP="004A2ECA" w:rsidRDefault="009530C1" w14:paraId="198A2557" w14:textId="15C64BFD">
                      <w:pPr>
                        <w:jc w:val="center"/>
                      </w:pPr>
                      <w:r>
                        <w:t>Heat</w:t>
                      </w:r>
                      <w:r w:rsidR="004A2ECA">
                        <w:t xml:space="preserve"> Glue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6C1CF9" w14:paraId="7F4AA873" w14:textId="4F5EF69A">
      <w:r>
        <w:rPr>
          <w:noProof/>
        </w:rPr>
        <mc:AlternateContent>
          <mc:Choice Requires="wps">
            <w:drawing>
              <wp:anchor distT="0" distB="0" distL="114300" distR="114300" simplePos="0" relativeHeight="251658269" behindDoc="0" locked="0" layoutInCell="1" allowOverlap="1" wp14:anchorId="711DAB23" wp14:editId="6AC4B4FA">
                <wp:simplePos x="0" y="0"/>
                <wp:positionH relativeFrom="column">
                  <wp:posOffset>205740</wp:posOffset>
                </wp:positionH>
                <wp:positionV relativeFrom="paragraph">
                  <wp:posOffset>273050</wp:posOffset>
                </wp:positionV>
                <wp:extent cx="0" cy="5547360"/>
                <wp:effectExtent l="63500" t="0" r="50800" b="2794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547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55" style="position:absolute;margin-left:16.2pt;margin-top:21.5pt;width:0;height:436.8pt;flip:x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" w14:anchorId="570E05D8">
                <v:stroke joinstyle="miter" endarrow="block"/>
              </v:shape>
            </w:pict>
          </mc:Fallback>
        </mc:AlternateContent>
      </w:r>
    </w:p>
    <w:p w:rsidR="004A2ECA" w:rsidRDefault="009517F6" w14:paraId="5922CB1A" w14:textId="2C4E3549">
      <w:r>
        <w:rPr>
          <w:noProof/>
        </w:rPr>
        <mc:AlternateContent>
          <mc:Choice Requires="wps">
            <w:drawing>
              <wp:anchor distT="0" distB="0" distL="114300" distR="114300" simplePos="0" relativeHeight="251658270" behindDoc="0" locked="0" layoutInCell="1" allowOverlap="1" wp14:anchorId="3C80A027" wp14:editId="69749B6F">
                <wp:simplePos x="0" y="0"/>
                <wp:positionH relativeFrom="column">
                  <wp:posOffset>6423660</wp:posOffset>
                </wp:positionH>
                <wp:positionV relativeFrom="paragraph">
                  <wp:posOffset>96520</wp:posOffset>
                </wp:positionV>
                <wp:extent cx="0" cy="5547360"/>
                <wp:effectExtent l="63500" t="0" r="50800" b="2794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55473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56" style="position:absolute;margin-left:505.8pt;margin-top:7.6pt;width:0;height:436.8pt;flip:x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" w14:anchorId="296E48BA">
                <v:stroke joinstyle="miter" endarrow="block"/>
              </v:shape>
            </w:pict>
          </mc:Fallback>
        </mc:AlternateContent>
      </w:r>
    </w:p>
    <w:p w:rsidR="004A2ECA" w:rsidRDefault="00215DB1" w14:paraId="10696928" w14:textId="454D7120"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79DCDAFF" wp14:editId="46F9BE27">
                <wp:simplePos x="0" y="0"/>
                <wp:positionH relativeFrom="margin">
                  <wp:align>right</wp:align>
                </wp:positionH>
                <wp:positionV relativeFrom="paragraph">
                  <wp:posOffset>65405</wp:posOffset>
                </wp:positionV>
                <wp:extent cx="1257300" cy="6858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2ECA" w:rsidP="004A2ECA" w:rsidRDefault="00215DB1" w14:paraId="2D66563D" w14:textId="1E17434F">
                            <w:pPr>
                              <w:jc w:val="center"/>
                            </w:pPr>
                            <w:r>
                              <w:t>Mechanism to receive one glue sti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4" style="position:absolute;margin-left:47.8pt;margin-top:5.15pt;width:99pt;height:54pt;z-index:251658242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spid="_x0000_s1028" fillcolor="white [3201]" strokecolor="#70ad47 [3209]" strokeweight="1pt" w14:anchorId="79DCDAF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">
                <v:textbox>
                  <w:txbxContent>
                    <w:p w:rsidR="004A2ECA" w:rsidP="004A2ECA" w:rsidRDefault="00215DB1" w14:paraId="2D66563D" w14:textId="1E17434F">
                      <w:pPr>
                        <w:jc w:val="center"/>
                      </w:pPr>
                      <w:r>
                        <w:t>Mechanism to receive one glue stick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4A2ECA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879D115" wp14:editId="2BDA380D">
                <wp:simplePos x="0" y="0"/>
                <wp:positionH relativeFrom="column">
                  <wp:posOffset>662940</wp:posOffset>
                </wp:positionH>
                <wp:positionV relativeFrom="paragraph">
                  <wp:posOffset>73025</wp:posOffset>
                </wp:positionV>
                <wp:extent cx="1257300" cy="6858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A2ECA" w:rsidP="004A2ECA" w:rsidRDefault="00215DB1" w14:paraId="1C114BE0" w14:textId="2679BC5D">
                            <w:pPr>
                              <w:jc w:val="center"/>
                            </w:pPr>
                            <w:r>
                              <w:t>Accept one glue sti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3" style="position:absolute;margin-left:52.2pt;margin-top:5.75pt;width:99pt;height:54pt;z-index:251658241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29" fillcolor="white [3201]" strokecolor="#70ad47 [3209]" strokeweight="1pt" w14:anchorId="7879D11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">
                <v:textbox>
                  <w:txbxContent>
                    <w:p w:rsidR="004A2ECA" w:rsidP="004A2ECA" w:rsidRDefault="00215DB1" w14:paraId="1C114BE0" w14:textId="2679BC5D">
                      <w:pPr>
                        <w:jc w:val="center"/>
                      </w:pPr>
                      <w:r>
                        <w:t>Accept one glue stick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9517F6" w14:paraId="44BCEBB1" w14:textId="289159EB">
      <w:r>
        <w:rPr>
          <w:noProof/>
        </w:rPr>
        <mc:AlternateContent>
          <mc:Choice Requires="wps">
            <w:drawing>
              <wp:anchor distT="0" distB="0" distL="114300" distR="114300" simplePos="0" relativeHeight="251658286" behindDoc="0" locked="0" layoutInCell="1" allowOverlap="1" wp14:anchorId="2FEE4582" wp14:editId="7E384AFB">
                <wp:simplePos x="0" y="0"/>
                <wp:positionH relativeFrom="rightMargin">
                  <wp:posOffset>2657</wp:posOffset>
                </wp:positionH>
                <wp:positionV relativeFrom="paragraph">
                  <wp:posOffset>136932</wp:posOffset>
                </wp:positionV>
                <wp:extent cx="339217" cy="45719"/>
                <wp:effectExtent l="0" t="50800" r="0" b="43815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21180000">
                          <a:off x="0" y="0"/>
                          <a:ext cx="339217" cy="45719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81" style="position:absolute;margin-left:.2pt;margin-top:10.8pt;width:26.7pt;height:3.6pt;rotation:-7;z-index:2517985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" w14:anchorId="4A3AB5A5">
                <v:stroke joinstyle="miter" startarrow="block"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3" behindDoc="0" locked="0" layoutInCell="1" allowOverlap="1" wp14:anchorId="6C586E42" wp14:editId="4AB3C44F">
                <wp:simplePos x="0" y="0"/>
                <wp:positionH relativeFrom="column">
                  <wp:posOffset>236220</wp:posOffset>
                </wp:positionH>
                <wp:positionV relativeFrom="paragraph">
                  <wp:posOffset>83820</wp:posOffset>
                </wp:positionV>
                <wp:extent cx="259080" cy="0"/>
                <wp:effectExtent l="0" t="63500" r="0" b="6350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6" style="position:absolute;margin-left:18.6pt;margin-top:6.6pt;width:20.4pt;height:0;flip:y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" w14:anchorId="5BBBA0D8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6" behindDoc="0" locked="0" layoutInCell="1" allowOverlap="1" wp14:anchorId="5086902B" wp14:editId="65E06153">
                <wp:simplePos x="0" y="0"/>
                <wp:positionH relativeFrom="column">
                  <wp:posOffset>3649980</wp:posOffset>
                </wp:positionH>
                <wp:positionV relativeFrom="paragraph">
                  <wp:posOffset>102235</wp:posOffset>
                </wp:positionV>
                <wp:extent cx="662940" cy="0"/>
                <wp:effectExtent l="0" t="63500" r="0" b="6350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8" style="position:absolute;margin-left:287.4pt;margin-top:8.05pt;width:52.2pt;height:0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" w14:anchorId="22E31DC6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7" behindDoc="0" locked="0" layoutInCell="1" allowOverlap="1" wp14:anchorId="2B185094" wp14:editId="78E0DF38">
                <wp:simplePos x="0" y="0"/>
                <wp:positionH relativeFrom="column">
                  <wp:posOffset>2849880</wp:posOffset>
                </wp:positionH>
                <wp:positionV relativeFrom="paragraph">
                  <wp:posOffset>125095</wp:posOffset>
                </wp:positionV>
                <wp:extent cx="662940" cy="0"/>
                <wp:effectExtent l="0" t="63500" r="0" b="6350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9" style="position:absolute;margin-left:224.4pt;margin-top:9.85pt;width:52.2pt;height:0;flip:y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" w14:anchorId="0412B52E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1" behindDoc="0" locked="0" layoutInCell="1" allowOverlap="1" wp14:anchorId="18F239B7" wp14:editId="67F3390F">
                <wp:simplePos x="0" y="0"/>
                <wp:positionH relativeFrom="column">
                  <wp:posOffset>2072640</wp:posOffset>
                </wp:positionH>
                <wp:positionV relativeFrom="paragraph">
                  <wp:posOffset>132715</wp:posOffset>
                </wp:positionV>
                <wp:extent cx="662940" cy="0"/>
                <wp:effectExtent l="0" t="63500" r="0" b="6350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3" style="position:absolute;margin-left:163.2pt;margin-top:10.45pt;width:52.2pt;height:0;flip:y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" w14:anchorId="763DB1BF">
                <v:stroke joinstyle="miter" endarrow="block"/>
              </v:shape>
            </w:pict>
          </mc:Fallback>
        </mc:AlternateContent>
      </w:r>
    </w:p>
    <w:p w:rsidR="004A2ECA" w:rsidRDefault="00B90983" w14:paraId="15293423" w14:textId="22251A31">
      <w:r>
        <w:rPr>
          <w:noProof/>
        </w:rPr>
        <mc:AlternateContent>
          <mc:Choice Requires="wps">
            <w:drawing>
              <wp:anchor distT="0" distB="0" distL="114300" distR="114300" simplePos="0" relativeHeight="251658287" behindDoc="0" locked="0" layoutInCell="1" allowOverlap="1" wp14:anchorId="2B65F37B" wp14:editId="3118CABB">
                <wp:simplePos x="0" y="0"/>
                <wp:positionH relativeFrom="column">
                  <wp:posOffset>754380</wp:posOffset>
                </wp:positionH>
                <wp:positionV relativeFrom="paragraph">
                  <wp:posOffset>154305</wp:posOffset>
                </wp:positionV>
                <wp:extent cx="0" cy="480060"/>
                <wp:effectExtent l="63500" t="0" r="63500" b="27940"/>
                <wp:wrapNone/>
                <wp:docPr id="82" name="Straight Arrow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82" style="position:absolute;margin-left:59.4pt;margin-top:12.15pt;width:0;height:37.8pt;z-index:251800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" w14:anchorId="077B37B3">
                <v:stroke joinstyle="miter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63" behindDoc="0" locked="0" layoutInCell="1" allowOverlap="1" wp14:anchorId="1791AD51" wp14:editId="3F004C46">
                <wp:simplePos x="0" y="0"/>
                <wp:positionH relativeFrom="column">
                  <wp:posOffset>5615940</wp:posOffset>
                </wp:positionH>
                <wp:positionV relativeFrom="paragraph">
                  <wp:posOffset>146685</wp:posOffset>
                </wp:positionV>
                <wp:extent cx="0" cy="480060"/>
                <wp:effectExtent l="63500" t="0" r="63500" b="2794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40" style="position:absolute;margin-left:442.2pt;margin-top:11.55pt;width:0;height:37.8pt;z-index:251731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" w14:anchorId="2B2A4034">
                <v:stroke joinstyle="miter" endarrow="block"/>
              </v:shape>
            </w:pict>
          </mc:Fallback>
        </mc:AlternateContent>
      </w:r>
    </w:p>
    <w:p w:rsidR="004A2ECA" w:rsidRDefault="00B90983" w14:paraId="6EB32DF0" w14:textId="7B381004">
      <w:r>
        <w:rPr>
          <w:noProof/>
        </w:rPr>
        <mc:AlternateContent>
          <mc:Choice Requires="wps">
            <w:drawing>
              <wp:anchor distT="0" distB="0" distL="114300" distR="114300" simplePos="0" relativeHeight="251658264" behindDoc="0" locked="0" layoutInCell="1" allowOverlap="1" wp14:anchorId="4003B0C3" wp14:editId="1F263197">
                <wp:simplePos x="0" y="0"/>
                <wp:positionH relativeFrom="column">
                  <wp:posOffset>769620</wp:posOffset>
                </wp:positionH>
                <wp:positionV relativeFrom="paragraph">
                  <wp:posOffset>290195</wp:posOffset>
                </wp:positionV>
                <wp:extent cx="0" cy="480060"/>
                <wp:effectExtent l="63500" t="0" r="63500" b="2794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41" style="position:absolute;margin-left:60.6pt;margin-top:22.85pt;width:0;height:37.8pt;z-index:251734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" w14:anchorId="0CEB8BE1">
                <v:stroke joinstyle="miter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68" behindDoc="0" locked="0" layoutInCell="1" allowOverlap="1" wp14:anchorId="0ED9D252" wp14:editId="7AE8A4CA">
                <wp:simplePos x="0" y="0"/>
                <wp:positionH relativeFrom="column">
                  <wp:posOffset>5257800</wp:posOffset>
                </wp:positionH>
                <wp:positionV relativeFrom="paragraph">
                  <wp:posOffset>259715</wp:posOffset>
                </wp:positionV>
                <wp:extent cx="304800" cy="0"/>
                <wp:effectExtent l="0" t="63500" r="0" b="6350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54" style="position:absolute;margin-left:414pt;margin-top:20.45pt;width:24pt;height:0;flip:y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" w14:anchorId="1D935942">
                <v:stroke joinstyle="miter" startarrow="block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65" behindDoc="0" locked="0" layoutInCell="1" allowOverlap="1" wp14:anchorId="1A8C8668" wp14:editId="0D814AFE">
                <wp:simplePos x="0" y="0"/>
                <wp:positionH relativeFrom="column">
                  <wp:posOffset>769620</wp:posOffset>
                </wp:positionH>
                <wp:positionV relativeFrom="paragraph">
                  <wp:posOffset>206375</wp:posOffset>
                </wp:positionV>
                <wp:extent cx="259080" cy="0"/>
                <wp:effectExtent l="0" t="63500" r="0" b="6350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47" style="position:absolute;margin-left:60.6pt;margin-top:16.25pt;width:20.4pt;height:0;flip:y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" w14:anchorId="02668CF9">
                <v:stroke joinstyle="miter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60" behindDoc="0" locked="0" layoutInCell="1" allowOverlap="1" wp14:anchorId="637F2026" wp14:editId="42AB0FEB">
                <wp:simplePos x="0" y="0"/>
                <wp:positionH relativeFrom="column">
                  <wp:posOffset>4168140</wp:posOffset>
                </wp:positionH>
                <wp:positionV relativeFrom="paragraph">
                  <wp:posOffset>8255</wp:posOffset>
                </wp:positionV>
                <wp:extent cx="1082040" cy="464820"/>
                <wp:effectExtent l="0" t="0" r="22860" b="1143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464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3B70" w:rsidP="00DC3B70" w:rsidRDefault="00DC3B70" w14:paraId="37EECDAA" w14:textId="5C49AA94">
                            <w:pPr>
                              <w:jc w:val="center"/>
                            </w:pPr>
                            <w:r>
                              <w:t>Heat Glue dev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2" style="position:absolute;margin-left:328.2pt;margin-top:.65pt;width:85.2pt;height:36.6pt;z-index:2516582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0" fillcolor="white [3201]" strokecolor="#70ad47 [3209]" strokeweight="1pt" w14:anchorId="637F202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">
                <v:textbox>
                  <w:txbxContent>
                    <w:p w:rsidR="00DC3B70" w:rsidP="00DC3B70" w:rsidRDefault="00DC3B70" w14:paraId="37EECDAA" w14:textId="5C49AA94">
                      <w:pPr>
                        <w:jc w:val="center"/>
                      </w:pPr>
                      <w:r>
                        <w:t>Heat Glue device</w:t>
                      </w:r>
                    </w:p>
                  </w:txbxContent>
                </v:textbox>
              </v:rect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4" behindDoc="0" locked="0" layoutInCell="1" allowOverlap="1" wp14:anchorId="0EDFA74D" wp14:editId="3259F6C4">
                <wp:simplePos x="0" y="0"/>
                <wp:positionH relativeFrom="column">
                  <wp:posOffset>3055620</wp:posOffset>
                </wp:positionH>
                <wp:positionV relativeFrom="paragraph">
                  <wp:posOffset>206375</wp:posOffset>
                </wp:positionV>
                <wp:extent cx="662940" cy="0"/>
                <wp:effectExtent l="0" t="63500" r="0" b="635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6" style="position:absolute;margin-left:240.6pt;margin-top:16.25pt;width:52.2pt;height:0;flip:y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" w14:anchorId="4B8DAAED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5" behindDoc="0" locked="0" layoutInCell="1" allowOverlap="1" wp14:anchorId="28AF040E" wp14:editId="69905C33">
                <wp:simplePos x="0" y="0"/>
                <wp:positionH relativeFrom="column">
                  <wp:posOffset>2240280</wp:posOffset>
                </wp:positionH>
                <wp:positionV relativeFrom="paragraph">
                  <wp:posOffset>221615</wp:posOffset>
                </wp:positionV>
                <wp:extent cx="662940" cy="0"/>
                <wp:effectExtent l="0" t="63500" r="0" b="6350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7" style="position:absolute;margin-left:176.4pt;margin-top:17.45pt;width:52.2pt;height:0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" w14:anchorId="20994E7B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61" behindDoc="0" locked="0" layoutInCell="1" allowOverlap="1" wp14:anchorId="28691ECF" wp14:editId="4A416D19">
                <wp:simplePos x="0" y="0"/>
                <wp:positionH relativeFrom="column">
                  <wp:posOffset>1051560</wp:posOffset>
                </wp:positionH>
                <wp:positionV relativeFrom="paragraph">
                  <wp:posOffset>8255</wp:posOffset>
                </wp:positionV>
                <wp:extent cx="1043940" cy="419100"/>
                <wp:effectExtent l="0" t="0" r="22860" b="1905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19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3B70" w:rsidP="00DC3B70" w:rsidRDefault="00DC3B70" w14:paraId="0B9AE31E" w14:textId="4643648B">
                            <w:pPr>
                              <w:jc w:val="center"/>
                            </w:pPr>
                            <w:r>
                              <w:t>Heat G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3" style="position:absolute;margin-left:82.8pt;margin-top:.65pt;width:82.2pt;height:33pt;z-index:25165826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1" fillcolor="white [3201]" strokecolor="#70ad47 [3209]" strokeweight="1pt" w14:anchorId="28691EC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">
                <v:textbox>
                  <w:txbxContent>
                    <w:p w:rsidR="00DC3B70" w:rsidP="00DC3B70" w:rsidRDefault="00DC3B70" w14:paraId="0B9AE31E" w14:textId="4643648B">
                      <w:pPr>
                        <w:jc w:val="center"/>
                      </w:pPr>
                      <w:r>
                        <w:t>Heat Glue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9517F6" w14:paraId="02C8087F" w14:textId="21837A05">
      <w:r>
        <w:rPr>
          <w:noProof/>
        </w:rPr>
        <mc:AlternateContent>
          <mc:Choice Requires="wps">
            <w:drawing>
              <wp:anchor distT="0" distB="0" distL="114300" distR="114300" simplePos="0" relativeHeight="251658262" behindDoc="0" locked="0" layoutInCell="1" allowOverlap="1" wp14:anchorId="3B995342" wp14:editId="11DCDFD2">
                <wp:simplePos x="0" y="0"/>
                <wp:positionH relativeFrom="column">
                  <wp:posOffset>5623560</wp:posOffset>
                </wp:positionH>
                <wp:positionV relativeFrom="paragraph">
                  <wp:posOffset>6985</wp:posOffset>
                </wp:positionV>
                <wp:extent cx="0" cy="480060"/>
                <wp:effectExtent l="63500" t="0" r="63500" b="2794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 id="Straight Arrow Connector 38" style="position:absolute;margin-left:442.8pt;margin-top:.55pt;width:0;height:37.8pt;z-index:251727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" w14:anchorId="6BB789A5">
                <v:stroke joinstyle="miter" endarrow="block"/>
              </v:shape>
            </w:pict>
          </mc:Fallback>
        </mc:AlternateContent>
      </w:r>
    </w:p>
    <w:p w:rsidR="004A2ECA" w:rsidRDefault="00B90983" w14:paraId="02B974D0" w14:textId="350F2C59">
      <w:r>
        <w:rPr>
          <w:noProof/>
        </w:rPr>
        <mc:AlternateContent>
          <mc:Choice Requires="wps">
            <w:drawing>
              <wp:anchor distT="0" distB="0" distL="114300" distR="114300" simplePos="0" relativeHeight="251658266" behindDoc="0" locked="0" layoutInCell="1" allowOverlap="1" wp14:anchorId="6FC947B6" wp14:editId="1C2CAC58">
                <wp:simplePos x="0" y="0"/>
                <wp:positionH relativeFrom="column">
                  <wp:posOffset>762000</wp:posOffset>
                </wp:positionH>
                <wp:positionV relativeFrom="paragraph">
                  <wp:posOffset>158115</wp:posOffset>
                </wp:positionV>
                <wp:extent cx="259080" cy="0"/>
                <wp:effectExtent l="0" t="63500" r="0" b="6350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48" style="position:absolute;margin-left:60pt;margin-top:12.45pt;width:20.4pt;height:0;flip:y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" w14:anchorId="6DF31718">
                <v:stroke joinstyle="miter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67" behindDoc="0" locked="0" layoutInCell="1" allowOverlap="1" wp14:anchorId="579307E9" wp14:editId="0EC37CF8">
                <wp:simplePos x="0" y="0"/>
                <wp:positionH relativeFrom="column">
                  <wp:posOffset>5303520</wp:posOffset>
                </wp:positionH>
                <wp:positionV relativeFrom="paragraph">
                  <wp:posOffset>135255</wp:posOffset>
                </wp:positionV>
                <wp:extent cx="304800" cy="0"/>
                <wp:effectExtent l="0" t="63500" r="0" b="635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52" style="position:absolute;margin-left:417.6pt;margin-top:10.65pt;width:24pt;height:0;flip:y;z-index:251748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" w14:anchorId="69B1E486">
                <v:stroke joinstyle="miter" startarrow="block" endarrow="block"/>
              </v:shape>
            </w:pict>
          </mc:Fallback>
        </mc:AlternateContent>
      </w:r>
      <w:r w:rsidR="009517F6">
        <w:rPr>
          <w:noProof/>
        </w:rPr>
        <mc:AlternateContent>
          <mc:Choice Requires="wps">
            <w:drawing>
              <wp:anchor distT="0" distB="0" distL="114300" distR="114300" simplePos="0" relativeHeight="251658259" behindDoc="0" locked="0" layoutInCell="1" allowOverlap="1" wp14:anchorId="41509E09" wp14:editId="7D0454F0">
                <wp:simplePos x="0" y="0"/>
                <wp:positionH relativeFrom="column">
                  <wp:posOffset>4160520</wp:posOffset>
                </wp:positionH>
                <wp:positionV relativeFrom="paragraph">
                  <wp:posOffset>5715</wp:posOffset>
                </wp:positionV>
                <wp:extent cx="1089660" cy="449580"/>
                <wp:effectExtent l="0" t="0" r="15240" b="2667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4495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3B70" w:rsidP="00DC3B70" w:rsidRDefault="00DC3B70" w14:paraId="5C382BD7" w14:textId="231837D7">
                            <w:pPr>
                              <w:jc w:val="center"/>
                            </w:pPr>
                            <w:r>
                              <w:t>Inject Glue dev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1" style="position:absolute;margin-left:327.6pt;margin-top:.45pt;width:85.8pt;height:35.4pt;z-index:25165825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2" fillcolor="white [3201]" strokecolor="#70ad47 [3209]" strokeweight="1pt" w14:anchorId="41509E0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">
                <v:textbox>
                  <w:txbxContent>
                    <w:p w:rsidR="00DC3B70" w:rsidP="00DC3B70" w:rsidRDefault="00DC3B70" w14:paraId="5C382BD7" w14:textId="231837D7">
                      <w:pPr>
                        <w:jc w:val="center"/>
                      </w:pPr>
                      <w:r>
                        <w:t>Inject Glue device</w:t>
                      </w:r>
                    </w:p>
                  </w:txbxContent>
                </v:textbox>
              </v:rect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2" behindDoc="0" locked="0" layoutInCell="1" allowOverlap="1" wp14:anchorId="5CE93101" wp14:editId="561AB113">
                <wp:simplePos x="0" y="0"/>
                <wp:positionH relativeFrom="column">
                  <wp:posOffset>3002280</wp:posOffset>
                </wp:positionH>
                <wp:positionV relativeFrom="paragraph">
                  <wp:posOffset>170180</wp:posOffset>
                </wp:positionV>
                <wp:extent cx="662940" cy="0"/>
                <wp:effectExtent l="0" t="63500" r="0" b="6350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4" style="position:absolute;margin-left:236.4pt;margin-top:13.4pt;width:52.2pt;height:0;flip:y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" w14:anchorId="60BF33EE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3" behindDoc="0" locked="0" layoutInCell="1" allowOverlap="1" wp14:anchorId="469EBFBA" wp14:editId="0CBE0E3F">
                <wp:simplePos x="0" y="0"/>
                <wp:positionH relativeFrom="column">
                  <wp:posOffset>2209800</wp:posOffset>
                </wp:positionH>
                <wp:positionV relativeFrom="paragraph">
                  <wp:posOffset>180975</wp:posOffset>
                </wp:positionV>
                <wp:extent cx="662940" cy="0"/>
                <wp:effectExtent l="0" t="63500" r="0" b="635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15" style="position:absolute;margin-left:174pt;margin-top:14.25pt;width:52.2pt;height:0;flip:y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" w14:anchorId="0DF5D3CC">
                <v:stroke joinstyle="miter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58" behindDoc="0" locked="0" layoutInCell="1" allowOverlap="1" wp14:anchorId="5EE1DAE4" wp14:editId="04AD59B8">
                <wp:simplePos x="0" y="0"/>
                <wp:positionH relativeFrom="margin">
                  <wp:posOffset>1059180</wp:posOffset>
                </wp:positionH>
                <wp:positionV relativeFrom="paragraph">
                  <wp:posOffset>20955</wp:posOffset>
                </wp:positionV>
                <wp:extent cx="1013460" cy="403860"/>
                <wp:effectExtent l="0" t="0" r="15240" b="152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4038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C3B70" w:rsidP="00DC3B70" w:rsidRDefault="00DC3B70" w14:paraId="07DA1261" w14:textId="20854396">
                            <w:pPr>
                              <w:jc w:val="center"/>
                            </w:pPr>
                            <w:r>
                              <w:t>Inject G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20" style="position:absolute;margin-left:83.4pt;margin-top:1.65pt;width:79.8pt;height:31.8pt;z-index:25165825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33" fillcolor="white [3201]" strokecolor="#70ad47 [3209]" strokeweight="1pt" w14:anchorId="5EE1DAE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">
                <v:textbox>
                  <w:txbxContent>
                    <w:p w:rsidR="00DC3B70" w:rsidP="00DC3B70" w:rsidRDefault="00DC3B70" w14:paraId="07DA1261" w14:textId="20854396">
                      <w:pPr>
                        <w:jc w:val="center"/>
                      </w:pPr>
                      <w:r>
                        <w:t>Inject Glu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A2ECA" w:rsidRDefault="00DC3B70" w14:paraId="18BFB825" w14:textId="43AA01AF"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0CAAE825" wp14:editId="392753E0">
                <wp:simplePos x="0" y="0"/>
                <wp:positionH relativeFrom="column">
                  <wp:posOffset>655320</wp:posOffset>
                </wp:positionH>
                <wp:positionV relativeFrom="paragraph">
                  <wp:posOffset>290830</wp:posOffset>
                </wp:positionV>
                <wp:extent cx="1257300" cy="68580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5DB1" w:rsidP="00215DB1" w:rsidRDefault="00215DB1" w14:paraId="345C7ABE" w14:textId="13D99DFE">
                            <w:pPr>
                              <w:jc w:val="center"/>
                            </w:pPr>
                            <w:r>
                              <w:t>Battery Attach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5" style="position:absolute;margin-left:51.6pt;margin-top:22.9pt;width:99pt;height:54pt;z-index:251658243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34" fillcolor="white [3201]" strokecolor="#70ad47 [3209]" strokeweight="1pt" w14:anchorId="0CAAE82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">
                <v:textbox>
                  <w:txbxContent>
                    <w:p w:rsidR="00215DB1" w:rsidP="00215DB1" w:rsidRDefault="00215DB1" w14:paraId="345C7ABE" w14:textId="13D99DFE">
                      <w:pPr>
                        <w:jc w:val="center"/>
                      </w:pPr>
                      <w:r>
                        <w:t>Battery Attachment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DC3B70" w14:paraId="684FBC70" w14:textId="3A3ABD27"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1420AFBE" wp14:editId="7C294020">
                <wp:simplePos x="0" y="0"/>
                <wp:positionH relativeFrom="margin">
                  <wp:posOffset>4674870</wp:posOffset>
                </wp:positionH>
                <wp:positionV relativeFrom="paragraph">
                  <wp:posOffset>12700</wp:posOffset>
                </wp:positionV>
                <wp:extent cx="1257300" cy="6858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15DB1" w:rsidP="00215DB1" w:rsidRDefault="00215DB1" w14:paraId="1F42CA55" w14:textId="24FCDDE7">
                            <w:pPr>
                              <w:jc w:val="center"/>
                            </w:pPr>
                            <w:r>
                              <w:t>Device to attach batt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" style="position:absolute;margin-left:368.1pt;margin-top:1pt;width:99pt;height:54pt;z-index:25165824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spid="_x0000_s1035" fillcolor="white [3201]" strokecolor="#70ad47 [3209]" strokeweight="1pt" w14:anchorId="1420AFB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">
                <v:textbox>
                  <w:txbxContent>
                    <w:p w:rsidR="00215DB1" w:rsidP="00215DB1" w:rsidRDefault="00215DB1" w14:paraId="1F42CA55" w14:textId="24FCDDE7">
                      <w:pPr>
                        <w:jc w:val="center"/>
                      </w:pPr>
                      <w:r>
                        <w:t>Device to attach battery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4A2ECA" w:rsidRDefault="009517F6" w14:paraId="645FF6D1" w14:textId="11902358">
      <w:r>
        <w:rPr>
          <w:noProof/>
        </w:rPr>
        <mc:AlternateContent>
          <mc:Choice Requires="wps">
            <w:drawing>
              <wp:anchor distT="0" distB="0" distL="114300" distR="114300" simplePos="0" relativeHeight="251658281" behindDoc="0" locked="0" layoutInCell="1" allowOverlap="1" wp14:anchorId="281B8EED" wp14:editId="61A8AC93">
                <wp:simplePos x="0" y="0"/>
                <wp:positionH relativeFrom="column">
                  <wp:posOffset>3543300</wp:posOffset>
                </wp:positionH>
                <wp:positionV relativeFrom="paragraph">
                  <wp:posOffset>10160</wp:posOffset>
                </wp:positionV>
                <wp:extent cx="662940" cy="0"/>
                <wp:effectExtent l="0" t="63500" r="0" b="63500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type id="_x0000_t32" coordsize="21600,21600" o:oned="t" filled="f" o:spt="32" path="m,l21600,21600e" w14:anchorId="6B1B4C42">
                <v:path fillok="f" arrowok="t" o:connecttype="none"/>
                <o:lock v:ext="edit" shapetype="t"/>
              </v:shapetype>
              <v:shape id="Straight Arrow Connector 73" style="position:absolute;margin-left:279pt;margin-top:.8pt;width:52.2pt;height:0;flip:y;z-index:251784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0" behindDoc="0" locked="0" layoutInCell="1" allowOverlap="1" wp14:anchorId="127136EC" wp14:editId="617B65CD">
                <wp:simplePos x="0" y="0"/>
                <wp:positionH relativeFrom="column">
                  <wp:posOffset>2727960</wp:posOffset>
                </wp:positionH>
                <wp:positionV relativeFrom="paragraph">
                  <wp:posOffset>10160</wp:posOffset>
                </wp:positionV>
                <wp:extent cx="662940" cy="0"/>
                <wp:effectExtent l="0" t="63500" r="0" b="6350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2" style="position:absolute;margin-left:214.8pt;margin-top:.8pt;width:52.2pt;height:0;flip:y;z-index:251782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" w14:anchorId="54FEFC52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6" behindDoc="0" locked="0" layoutInCell="1" allowOverlap="1" wp14:anchorId="14526D74" wp14:editId="6AA669EE">
                <wp:simplePos x="0" y="0"/>
                <wp:positionH relativeFrom="column">
                  <wp:posOffset>1973580</wp:posOffset>
                </wp:positionH>
                <wp:positionV relativeFrom="paragraph">
                  <wp:posOffset>25400</wp:posOffset>
                </wp:positionV>
                <wp:extent cx="662940" cy="0"/>
                <wp:effectExtent l="0" t="63500" r="0" b="6350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8" style="position:absolute;margin-left:155.4pt;margin-top:2pt;width:52.2pt;height:0;flip:y;z-index:251773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" w14:anchorId="73891E8E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1" behindDoc="0" locked="0" layoutInCell="1" allowOverlap="1" wp14:anchorId="5E5630C1" wp14:editId="28AF8F2D">
                <wp:simplePos x="0" y="0"/>
                <wp:positionH relativeFrom="column">
                  <wp:posOffset>243840</wp:posOffset>
                </wp:positionH>
                <wp:positionV relativeFrom="paragraph">
                  <wp:posOffset>40640</wp:posOffset>
                </wp:positionV>
                <wp:extent cx="259080" cy="0"/>
                <wp:effectExtent l="0" t="63500" r="0" b="6350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0" style="position:absolute;margin-left:19.2pt;margin-top:3.2pt;width:20.4pt;height:0;flip:y;z-index:251763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" w14:anchorId="1D769360">
                <v:stroke joinstyle="miter" endarrow="block"/>
              </v:shape>
            </w:pict>
          </mc:Fallback>
        </mc:AlternateContent>
      </w:r>
    </w:p>
    <w:p w:rsidR="004A2ECA" w:rsidP="78E13AA7" w:rsidRDefault="00DC3B70" w14:paraId="3B292EE4" w14:textId="20D6010E">
      <w:r>
        <w:rPr>
          <w:noProof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75361361" wp14:editId="4FE045BA">
                <wp:simplePos x="0" y="0"/>
                <wp:positionH relativeFrom="margin">
                  <wp:align>right</wp:align>
                </wp:positionH>
                <wp:positionV relativeFrom="paragraph">
                  <wp:posOffset>267335</wp:posOffset>
                </wp:positionV>
                <wp:extent cx="1257300" cy="685800"/>
                <wp:effectExtent l="0" t="0" r="19050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30C1" w:rsidP="009530C1" w:rsidRDefault="009530C1" w14:paraId="13954B52" w14:textId="2FD324F8">
                            <w:pPr>
                              <w:jc w:val="center"/>
                            </w:pPr>
                            <w:r>
                              <w:t>Device to be a switch mechan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0" style="position:absolute;margin-left:47.8pt;margin-top:21.05pt;width:99pt;height:54pt;z-index:25165824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spid="_x0000_s1036" fillcolor="white [3201]" strokecolor="#70ad47 [3209]" strokeweight="1pt" w14:anchorId="75361361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">
                <v:textbox>
                  <w:txbxContent>
                    <w:p w:rsidR="009530C1" w:rsidP="009530C1" w:rsidRDefault="009530C1" w14:paraId="13954B52" w14:textId="2FD324F8">
                      <w:pPr>
                        <w:jc w:val="center"/>
                      </w:pPr>
                      <w:r>
                        <w:t>Device to be a switch mechanis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9" behindDoc="0" locked="0" layoutInCell="1" allowOverlap="1" wp14:anchorId="2E4F6F80" wp14:editId="252F0592">
                <wp:simplePos x="0" y="0"/>
                <wp:positionH relativeFrom="column">
                  <wp:posOffset>640080</wp:posOffset>
                </wp:positionH>
                <wp:positionV relativeFrom="paragraph">
                  <wp:posOffset>266065</wp:posOffset>
                </wp:positionV>
                <wp:extent cx="1257300" cy="685800"/>
                <wp:effectExtent l="0" t="0" r="19050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30C1" w:rsidP="009530C1" w:rsidRDefault="009530C1" w14:paraId="286C8DC5" w14:textId="4A0D7DE9">
                            <w:pPr>
                              <w:jc w:val="center"/>
                            </w:pPr>
                            <w:r>
                              <w:t>Switch Mechanism to control glue 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1" style="position:absolute;margin-left:50.4pt;margin-top:20.95pt;width:99pt;height:54pt;z-index:25165824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37" fillcolor="white [3201]" strokecolor="#70ad47 [3209]" strokeweight="1pt" w14:anchorId="2E4F6F8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">
                <v:textbox>
                  <w:txbxContent>
                    <w:p w:rsidR="009530C1" w:rsidP="009530C1" w:rsidRDefault="009530C1" w14:paraId="286C8DC5" w14:textId="4A0D7DE9">
                      <w:pPr>
                        <w:jc w:val="center"/>
                      </w:pPr>
                      <w:r>
                        <w:t>Switch Mechanism to control glue rate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9517F6" w14:paraId="2331F761" w14:textId="5E970EBA">
      <w:r>
        <w:rPr>
          <w:noProof/>
        </w:rPr>
        <mc:AlternateContent>
          <mc:Choice Requires="wps">
            <w:drawing>
              <wp:anchor distT="0" distB="0" distL="114300" distR="114300" simplePos="0" relativeHeight="251658282" behindDoc="0" locked="0" layoutInCell="1" allowOverlap="1" wp14:anchorId="1CF4E947" wp14:editId="1643EBAE">
                <wp:simplePos x="0" y="0"/>
                <wp:positionH relativeFrom="column">
                  <wp:posOffset>3596640</wp:posOffset>
                </wp:positionH>
                <wp:positionV relativeFrom="paragraph">
                  <wp:posOffset>289560</wp:posOffset>
                </wp:positionV>
                <wp:extent cx="662940" cy="0"/>
                <wp:effectExtent l="0" t="63500" r="0" b="63500"/>
                <wp:wrapNone/>
                <wp:docPr id="75" name="Straight Arrow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5" style="position:absolute;margin-left:283.2pt;margin-top:22.8pt;width:52.2pt;height:0;flip:y;z-index:251788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" w14:anchorId="73E68D98">
                <v:stroke joinstyle="miter" endarrow="block"/>
              </v:shape>
            </w:pict>
          </mc:Fallback>
        </mc:AlternateContent>
      </w:r>
    </w:p>
    <w:p w:rsidR="004A2ECA" w:rsidRDefault="009517F6" w14:paraId="516D8C68" w14:textId="7ADCA8A4">
      <w:r>
        <w:rPr>
          <w:noProof/>
        </w:rPr>
        <mc:AlternateContent>
          <mc:Choice Requires="wps">
            <w:drawing>
              <wp:anchor distT="0" distB="0" distL="114300" distR="114300" simplePos="0" relativeHeight="251658284" behindDoc="0" locked="0" layoutInCell="1" allowOverlap="1" wp14:anchorId="27FB0F8E" wp14:editId="024A7967">
                <wp:simplePos x="0" y="0"/>
                <wp:positionH relativeFrom="rightMargin">
                  <wp:align>left</wp:align>
                </wp:positionH>
                <wp:positionV relativeFrom="paragraph">
                  <wp:posOffset>36830</wp:posOffset>
                </wp:positionV>
                <wp:extent cx="304800" cy="0"/>
                <wp:effectExtent l="0" t="63500" r="0" b="6350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8" style="position:absolute;margin-left:0;margin-top:2.9pt;width:24pt;height:0;flip:y;z-index:251794432;visibility:visible;mso-wrap-style:square;mso-height-percent:0;mso-wrap-distance-left:9pt;mso-wrap-distance-top:0;mso-wrap-distance-right:9pt;mso-wrap-distance-bottom:0;mso-position-horizontal:left;mso-position-horizontal-relative:right-margin-area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" w14:anchorId="613BDE59">
                <v:stroke joinstyle="miter" startarrow="block"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4" behindDoc="0" locked="0" layoutInCell="1" allowOverlap="1" wp14:anchorId="703E17B5" wp14:editId="458B90EF">
                <wp:simplePos x="0" y="0"/>
                <wp:positionH relativeFrom="column">
                  <wp:posOffset>2766060</wp:posOffset>
                </wp:positionH>
                <wp:positionV relativeFrom="paragraph">
                  <wp:posOffset>21590</wp:posOffset>
                </wp:positionV>
                <wp:extent cx="662940" cy="0"/>
                <wp:effectExtent l="0" t="63500" r="0" b="6350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6" style="position:absolute;margin-left:217.8pt;margin-top:1.7pt;width:52.2pt;height:0;flip:y;z-index:2517698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" w14:anchorId="501E3B37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5" behindDoc="0" locked="0" layoutInCell="1" allowOverlap="1" wp14:anchorId="69C520FF" wp14:editId="7D306B26">
                <wp:simplePos x="0" y="0"/>
                <wp:positionH relativeFrom="column">
                  <wp:posOffset>2042160</wp:posOffset>
                </wp:positionH>
                <wp:positionV relativeFrom="paragraph">
                  <wp:posOffset>21590</wp:posOffset>
                </wp:positionV>
                <wp:extent cx="662940" cy="0"/>
                <wp:effectExtent l="0" t="63500" r="0" b="6350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7" style="position:absolute;margin-left:160.8pt;margin-top:1.7pt;width:52.2pt;height:0;flip:y;z-index:251771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" w14:anchorId="6EBF4C4F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2" behindDoc="0" locked="0" layoutInCell="1" allowOverlap="1" wp14:anchorId="682DCFC7" wp14:editId="60079719">
                <wp:simplePos x="0" y="0"/>
                <wp:positionH relativeFrom="column">
                  <wp:posOffset>205740</wp:posOffset>
                </wp:positionH>
                <wp:positionV relativeFrom="paragraph">
                  <wp:posOffset>36830</wp:posOffset>
                </wp:positionV>
                <wp:extent cx="259080" cy="0"/>
                <wp:effectExtent l="0" t="63500" r="0" b="6350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1" style="position:absolute;margin-left:16.2pt;margin-top:2.9pt;width:20.4pt;height:0;flip:y;z-index:251765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" w14:anchorId="42A59592">
                <v:stroke joinstyle="miter" endarrow="block"/>
              </v:shape>
            </w:pict>
          </mc:Fallback>
        </mc:AlternateContent>
      </w:r>
    </w:p>
    <w:p w:rsidR="004A2ECA" w:rsidRDefault="004A2ECA" w14:paraId="6F497054" w14:textId="061172A0"/>
    <w:p w:rsidR="004A2ECA" w:rsidRDefault="009517F6" w14:paraId="6758DADE" w14:textId="1F1F66C8"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FEE9B4F" wp14:editId="01D6103D">
                <wp:simplePos x="0" y="0"/>
                <wp:positionH relativeFrom="margin">
                  <wp:align>right</wp:align>
                </wp:positionH>
                <wp:positionV relativeFrom="paragraph">
                  <wp:posOffset>7620</wp:posOffset>
                </wp:positionV>
                <wp:extent cx="1257300" cy="685800"/>
                <wp:effectExtent l="0" t="0" r="19050" b="190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30C1" w:rsidP="009530C1" w:rsidRDefault="009530C1" w14:paraId="39F5497C" w14:textId="6571CB4C">
                            <w:pPr>
                              <w:jc w:val="center"/>
                            </w:pPr>
                            <w:r>
                              <w:t>Child Lock mechan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style="position:absolute;margin-left:47.8pt;margin-top:.6pt;width:99pt;height:54pt;z-index:25165825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spid="_x0000_s1038" fillcolor="white [3201]" strokecolor="#70ad47 [3209]" strokeweight="1pt" w14:anchorId="1FEE9B4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">
                <v:textbox>
                  <w:txbxContent>
                    <w:p w:rsidR="009530C1" w:rsidP="009530C1" w:rsidRDefault="009530C1" w14:paraId="39F5497C" w14:textId="6571CB4C">
                      <w:pPr>
                        <w:jc w:val="center"/>
                      </w:pPr>
                      <w:r>
                        <w:t>Child Lock mechanis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5" behindDoc="0" locked="0" layoutInCell="1" allowOverlap="1" wp14:anchorId="79C87A98" wp14:editId="6896F3C8">
                <wp:simplePos x="0" y="0"/>
                <wp:positionH relativeFrom="column">
                  <wp:posOffset>6042660</wp:posOffset>
                </wp:positionH>
                <wp:positionV relativeFrom="paragraph">
                  <wp:posOffset>332105</wp:posOffset>
                </wp:positionV>
                <wp:extent cx="304800" cy="0"/>
                <wp:effectExtent l="0" t="63500" r="0" b="6350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9" style="position:absolute;margin-left:475.8pt;margin-top:26.15pt;width:24pt;height:0;flip:y;z-index:251796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" w14:anchorId="1435CCF4">
                <v:stroke joinstyle="miter" startarrow="block" endarrow="block"/>
              </v:shape>
            </w:pict>
          </mc:Fallback>
        </mc:AlternateContent>
      </w:r>
      <w:r w:rsidR="00DC3B70">
        <w:rPr>
          <w:noProof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04B16138" wp14:editId="183BCC27">
                <wp:simplePos x="0" y="0"/>
                <wp:positionH relativeFrom="column">
                  <wp:posOffset>617220</wp:posOffset>
                </wp:positionH>
                <wp:positionV relativeFrom="paragraph">
                  <wp:posOffset>96520</wp:posOffset>
                </wp:positionV>
                <wp:extent cx="1257300" cy="685800"/>
                <wp:effectExtent l="0" t="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530C1" w:rsidP="009530C1" w:rsidRDefault="009530C1" w14:paraId="3634503B" w14:textId="0084A34B">
                            <w:pPr>
                              <w:jc w:val="center"/>
                            </w:pPr>
                            <w:r>
                              <w:t>Child Lo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9" style="position:absolute;margin-left:48.6pt;margin-top:7.6pt;width:99pt;height:54pt;z-index:25165824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39" fillcolor="white [3201]" strokecolor="#70ad47 [3209]" strokeweight="1pt" w14:anchorId="04B1613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">
                <v:textbox>
                  <w:txbxContent>
                    <w:p w:rsidR="009530C1" w:rsidP="009530C1" w:rsidRDefault="009530C1" w14:paraId="3634503B" w14:textId="0084A34B">
                      <w:pPr>
                        <w:jc w:val="center"/>
                      </w:pPr>
                      <w:r>
                        <w:t>Child Lock</w:t>
                      </w:r>
                    </w:p>
                  </w:txbxContent>
                </v:textbox>
              </v:rect>
            </w:pict>
          </mc:Fallback>
        </mc:AlternateContent>
      </w:r>
    </w:p>
    <w:p w:rsidR="004A2ECA" w:rsidRDefault="009517F6" w14:paraId="374E99FB" w14:textId="6F4147C7">
      <w:r>
        <w:rPr>
          <w:noProof/>
        </w:rPr>
        <mc:AlternateContent>
          <mc:Choice Requires="wps">
            <w:drawing>
              <wp:anchor distT="0" distB="0" distL="114300" distR="114300" simplePos="0" relativeHeight="251658277" behindDoc="0" locked="0" layoutInCell="1" allowOverlap="1" wp14:anchorId="3466A1CD" wp14:editId="193837FA">
                <wp:simplePos x="0" y="0"/>
                <wp:positionH relativeFrom="column">
                  <wp:posOffset>3558540</wp:posOffset>
                </wp:positionH>
                <wp:positionV relativeFrom="paragraph">
                  <wp:posOffset>125095</wp:posOffset>
                </wp:positionV>
                <wp:extent cx="662940" cy="0"/>
                <wp:effectExtent l="0" t="63500" r="0" b="63500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9" style="position:absolute;margin-left:280.2pt;margin-top:9.85pt;width:52.2pt;height:0;flip:y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" w14:anchorId="4138DD2F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8" behindDoc="0" locked="0" layoutInCell="1" allowOverlap="1" wp14:anchorId="261FD5EE" wp14:editId="12E93F90">
                <wp:simplePos x="0" y="0"/>
                <wp:positionH relativeFrom="column">
                  <wp:posOffset>2750820</wp:posOffset>
                </wp:positionH>
                <wp:positionV relativeFrom="paragraph">
                  <wp:posOffset>140335</wp:posOffset>
                </wp:positionV>
                <wp:extent cx="662940" cy="0"/>
                <wp:effectExtent l="0" t="63500" r="0" b="63500"/>
                <wp:wrapNone/>
                <wp:docPr id="70" name="Straight Arrow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0" style="position:absolute;margin-left:216.6pt;margin-top:11.05pt;width:52.2pt;height:0;flip:y;z-index:251778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" w14:anchorId="4E3F001E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9" behindDoc="0" locked="0" layoutInCell="1" allowOverlap="1" wp14:anchorId="14534C6D" wp14:editId="2E266B25">
                <wp:simplePos x="0" y="0"/>
                <wp:positionH relativeFrom="column">
                  <wp:posOffset>1981200</wp:posOffset>
                </wp:positionH>
                <wp:positionV relativeFrom="paragraph">
                  <wp:posOffset>147955</wp:posOffset>
                </wp:positionV>
                <wp:extent cx="662940" cy="0"/>
                <wp:effectExtent l="0" t="63500" r="0" b="63500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71" style="position:absolute;margin-left:156pt;margin-top:11.65pt;width:52.2pt;height:0;flip:y;z-index:2517800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" w14:anchorId="124CA249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73" behindDoc="0" locked="0" layoutInCell="1" allowOverlap="1" wp14:anchorId="05638AB1" wp14:editId="1B61E98C">
                <wp:simplePos x="0" y="0"/>
                <wp:positionH relativeFrom="column">
                  <wp:posOffset>220980</wp:posOffset>
                </wp:positionH>
                <wp:positionV relativeFrom="paragraph">
                  <wp:posOffset>86995</wp:posOffset>
                </wp:positionV>
                <wp:extent cx="259080" cy="0"/>
                <wp:effectExtent l="0" t="63500" r="0" b="6350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62" style="position:absolute;margin-left:17.4pt;margin-top:6.85pt;width:20.4pt;height:0;flip:y;z-index:251767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" w14:anchorId="6019CCDB">
                <v:stroke joinstyle="miter" endarrow="block"/>
              </v:shape>
            </w:pict>
          </mc:Fallback>
        </mc:AlternateContent>
      </w:r>
    </w:p>
    <w:p w:rsidR="004A2ECA" w:rsidRDefault="004A2ECA" w14:paraId="1153FAE9" w14:textId="7A1DFD65"/>
    <w:p w:rsidR="004A2ECA" w:rsidRDefault="004A2ECA" w14:paraId="2FCB8A7C" w14:textId="3AAAFA02"/>
    <w:p w:rsidR="009530C1" w:rsidRDefault="00C25134" w14:paraId="4BB21843" w14:textId="4122BA06">
      <w:r>
        <w:rPr>
          <w:noProof/>
        </w:rPr>
        <mc:AlternateContent>
          <mc:Choice Requires="wps">
            <w:drawing>
              <wp:anchor distT="0" distB="0" distL="114300" distR="114300" simplePos="0" relativeHeight="251658288" behindDoc="0" locked="0" layoutInCell="1" allowOverlap="1" wp14:anchorId="6006CEE6" wp14:editId="05DD8A1B">
                <wp:simplePos x="0" y="0"/>
                <wp:positionH relativeFrom="margin">
                  <wp:posOffset>4743450</wp:posOffset>
                </wp:positionH>
                <wp:positionV relativeFrom="paragraph">
                  <wp:posOffset>67945</wp:posOffset>
                </wp:positionV>
                <wp:extent cx="1257300" cy="685800"/>
                <wp:effectExtent l="0" t="0" r="19050" b="19050"/>
                <wp:wrapNone/>
                <wp:docPr id="84" name="Rect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5134" w:rsidP="00C25134" w:rsidRDefault="00C25134" w14:paraId="74CC4DEC" w14:textId="3FC34DD0">
                            <w:pPr>
                              <w:jc w:val="center"/>
                            </w:pPr>
                            <w:r>
                              <w:t>Hot glue eject mechanis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4" style="position:absolute;margin-left:373.5pt;margin-top:5.35pt;width:99pt;height:54pt;z-index:251658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spid="_x0000_s1040" fillcolor="white [3201]" strokecolor="#70ad47 [3209]" strokeweight="1pt" w14:anchorId="6006CEE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">
                <v:textbox>
                  <w:txbxContent>
                    <w:p w:rsidR="00C25134" w:rsidP="00C25134" w:rsidRDefault="00C25134" w14:paraId="74CC4DEC" w14:textId="3FC34DD0">
                      <w:pPr>
                        <w:jc w:val="center"/>
                      </w:pPr>
                      <w:r>
                        <w:t>Hot glue eject mechanis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89" behindDoc="0" locked="0" layoutInCell="1" allowOverlap="1" wp14:anchorId="09810F09" wp14:editId="1D5B7471">
                <wp:simplePos x="0" y="0"/>
                <wp:positionH relativeFrom="column">
                  <wp:posOffset>556260</wp:posOffset>
                </wp:positionH>
                <wp:positionV relativeFrom="paragraph">
                  <wp:posOffset>60325</wp:posOffset>
                </wp:positionV>
                <wp:extent cx="1257300" cy="685800"/>
                <wp:effectExtent l="0" t="0" r="19050" b="1905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7300" cy="6858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5134" w:rsidP="00C25134" w:rsidRDefault="00C25134" w14:paraId="203B8E4B" w14:textId="26789DCD">
                            <w:pPr>
                              <w:jc w:val="center"/>
                            </w:pPr>
                            <w:r>
                              <w:t>Eject hot gl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85" style="position:absolute;margin-left:43.8pt;margin-top:4.75pt;width:99pt;height:54pt;z-index:25165828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spid="_x0000_s1041" fillcolor="white [3201]" strokecolor="#70ad47 [3209]" strokeweight="1pt" w14:anchorId="09810F09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">
                <v:textbox>
                  <w:txbxContent>
                    <w:p w:rsidR="00C25134" w:rsidP="00C25134" w:rsidRDefault="00C25134" w14:paraId="203B8E4B" w14:textId="26789DCD">
                      <w:pPr>
                        <w:jc w:val="center"/>
                      </w:pPr>
                      <w:r>
                        <w:t>Eject hot glue</w:t>
                      </w:r>
                    </w:p>
                  </w:txbxContent>
                </v:textbox>
              </v:rect>
            </w:pict>
          </mc:Fallback>
        </mc:AlternateContent>
      </w:r>
    </w:p>
    <w:p w:rsidR="009530C1" w:rsidRDefault="00C25134" w14:paraId="2CAC4CA8" w14:textId="60593203">
      <w:r>
        <w:rPr>
          <w:noProof/>
        </w:rPr>
        <mc:AlternateContent>
          <mc:Choice Requires="wps">
            <w:drawing>
              <wp:anchor distT="0" distB="0" distL="114300" distR="114300" simplePos="0" relativeHeight="251658293" behindDoc="0" locked="0" layoutInCell="1" allowOverlap="1" wp14:anchorId="05732F5A" wp14:editId="02348C90">
                <wp:simplePos x="0" y="0"/>
                <wp:positionH relativeFrom="margin">
                  <wp:posOffset>2804160</wp:posOffset>
                </wp:positionH>
                <wp:positionV relativeFrom="paragraph">
                  <wp:posOffset>82550</wp:posOffset>
                </wp:positionV>
                <wp:extent cx="662940" cy="0"/>
                <wp:effectExtent l="0" t="63500" r="0" b="6350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89" style="position:absolute;margin-left:220.8pt;margin-top:6.5pt;width:52.2pt;height:0;flip:y;z-index:25181081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" w14:anchorId="201AEA94">
                <v:stroke joinstyle="miter" endarrow="block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2" behindDoc="0" locked="0" layoutInCell="1" allowOverlap="1" wp14:anchorId="3630E935" wp14:editId="35013480">
                <wp:simplePos x="0" y="0"/>
                <wp:positionH relativeFrom="column">
                  <wp:posOffset>3611880</wp:posOffset>
                </wp:positionH>
                <wp:positionV relativeFrom="paragraph">
                  <wp:posOffset>82550</wp:posOffset>
                </wp:positionV>
                <wp:extent cx="662940" cy="0"/>
                <wp:effectExtent l="0" t="63500" r="0" b="63500"/>
                <wp:wrapNone/>
                <wp:docPr id="88" name="Straight Arrow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88" style="position:absolute;margin-left:284.4pt;margin-top:6.5pt;width:52.2pt;height:0;flip:y;z-index:251808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" w14:anchorId="59AA2602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4" behindDoc="0" locked="0" layoutInCell="1" allowOverlap="1" wp14:anchorId="47E78794" wp14:editId="54635805">
                <wp:simplePos x="0" y="0"/>
                <wp:positionH relativeFrom="column">
                  <wp:posOffset>1912620</wp:posOffset>
                </wp:positionH>
                <wp:positionV relativeFrom="paragraph">
                  <wp:posOffset>82550</wp:posOffset>
                </wp:positionV>
                <wp:extent cx="662940" cy="0"/>
                <wp:effectExtent l="0" t="63500" r="0" b="63500"/>
                <wp:wrapNone/>
                <wp:docPr id="90" name="Straight Arrow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90" style="position:absolute;margin-left:150.6pt;margin-top:6.5pt;width:52.2pt;height:0;flip:y;z-index:251812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" w14:anchorId="54A04301">
                <v:stroke joinstyle="miter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1" behindDoc="0" locked="0" layoutInCell="1" allowOverlap="1" wp14:anchorId="266DCF1F" wp14:editId="1094F8CF">
                <wp:simplePos x="0" y="0"/>
                <wp:positionH relativeFrom="column">
                  <wp:posOffset>6035040</wp:posOffset>
                </wp:positionH>
                <wp:positionV relativeFrom="paragraph">
                  <wp:posOffset>120650</wp:posOffset>
                </wp:positionV>
                <wp:extent cx="426720" cy="0"/>
                <wp:effectExtent l="0" t="63500" r="0" b="6350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672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87" style="position:absolute;margin-left:475.2pt;margin-top:9.5pt;width:33.6pt;height:0;flip:y;z-index:251806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" w14:anchorId="366F910E">
                <v:stroke joinstyle="miter" startarrow="block"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90" behindDoc="0" locked="0" layoutInCell="1" allowOverlap="1" wp14:anchorId="1FD8BAD7" wp14:editId="4687C6C5">
                <wp:simplePos x="0" y="0"/>
                <wp:positionH relativeFrom="column">
                  <wp:posOffset>137160</wp:posOffset>
                </wp:positionH>
                <wp:positionV relativeFrom="paragraph">
                  <wp:posOffset>59690</wp:posOffset>
                </wp:positionV>
                <wp:extent cx="419100" cy="0"/>
                <wp:effectExtent l="0" t="63500" r="0" b="6350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91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shape id="Straight Arrow Connector 86" style="position:absolute;margin-left:10.8pt;margin-top:4.7pt;width:33pt;height:0;z-index:251805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spid="_x0000_s1026" strokecolor="black [3200]" strokeweight="1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" w14:anchorId="06CC9038">
                <v:stroke joinstyle="miter" endarrow="block"/>
              </v:shape>
            </w:pict>
          </mc:Fallback>
        </mc:AlternateContent>
      </w:r>
    </w:p>
    <w:p w:rsidR="009530C1" w:rsidRDefault="009530C1" w14:paraId="17EFDA91" w14:textId="67A0A83E"/>
    <w:p w:rsidR="009530C1" w:rsidRDefault="009530C1" w14:paraId="19633BE0" w14:textId="0EFCC2B1"/>
    <w:p w:rsidR="009530C1" w:rsidRDefault="009530C1" w14:paraId="11C5AA44" w14:textId="67219B63"/>
    <w:p w:rsidR="009530C1" w:rsidRDefault="009530C1" w14:paraId="0F531702" w14:textId="01A66CBD"/>
    <w:p w:rsidR="009530C1" w:rsidRDefault="009530C1" w14:paraId="68A64D4C" w14:textId="4EF0571E"/>
    <w:p w:rsidR="00A12549" w:rsidRDefault="00A12549" w14:paraId="754AFE86" w14:textId="54D38E5D">
      <w:r>
        <w:br w:type="page"/>
      </w:r>
    </w:p>
    <w:p w:rsidRPr="00E01909" w:rsidR="00E01909" w:rsidP="00FE3ADD" w:rsidRDefault="00F35B54" w14:paraId="3AE23039" w14:textId="0F5F85A9">
      <w:pPr>
        <w:spacing w:after="0" w:line="240" w:lineRule="auto"/>
        <w:ind w:firstLine="720"/>
        <w:rPr>
          <w:rFonts w:eastAsia="Times New Roman" w:cs="Times New Roman"/>
          <w:szCs w:val="24"/>
          <w:lang w:eastAsia="zh-CN"/>
        </w:rPr>
      </w:pPr>
      <w:r>
        <w:rPr>
          <w:rFonts w:eastAsia="Times New Roman" w:cs="Times New Roman"/>
          <w:b/>
          <w:bCs/>
          <w:sz w:val="28"/>
          <w:szCs w:val="28"/>
          <w:lang w:eastAsia="zh-CN"/>
        </w:rPr>
        <w:lastRenderedPageBreak/>
        <w:t>Fun</w:t>
      </w:r>
      <w:r w:rsidR="004B2AB0">
        <w:rPr>
          <w:rFonts w:eastAsia="Times New Roman" w:cs="Times New Roman"/>
          <w:b/>
          <w:bCs/>
          <w:sz w:val="28"/>
          <w:szCs w:val="28"/>
          <w:lang w:eastAsia="zh-CN"/>
        </w:rPr>
        <w:t>ction to physical domain map:</w:t>
      </w:r>
      <w:r w:rsidRPr="00E01909" w:rsidR="00AE0790">
        <w:rPr>
          <w:rFonts w:eastAsia="Times New Roman" w:cs="Times New Roman"/>
          <w:szCs w:val="24"/>
          <w:lang w:eastAsia="zh-CN"/>
        </w:rPr>
        <w:fldChar w:fldCharType="begin"/>
      </w:r>
      <w:r w:rsidRPr="00E01909" w:rsidR="00AE0790">
        <w:rPr>
          <w:rFonts w:eastAsia="Times New Roman" w:cs="Times New Roman"/>
          <w:szCs w:val="24"/>
          <w:lang w:eastAsia="zh-CN"/>
        </w:rPr>
        <w:instrText xml:space="preserve"> INCLUDEPICTURE "/var/folders/vx/_lygp9_n6rlds9ytcb578ysm0000gn/T/com.microsoft.Word/WebArchiveCopyPasteTempFiles/page1image64323584" \* MERGEFORMATINET </w:instrText>
      </w:r>
      <w:r w:rsidRPr="00E01909" w:rsidR="00AE0790">
        <w:rPr>
          <w:rFonts w:eastAsia="Times New Roman" w:cs="Times New Roman"/>
          <w:szCs w:val="24"/>
          <w:lang w:eastAsia="zh-CN"/>
        </w:rPr>
        <w:fldChar w:fldCharType="end"/>
      </w:r>
    </w:p>
    <w:p w:rsidRPr="00B20EB9" w:rsidR="16DCEB42" w:rsidP="00FE3ADD" w:rsidRDefault="007A0E95" w14:paraId="070E23DD" w14:textId="576B62C6">
      <w:pPr>
        <w:ind w:left="360"/>
        <w:rPr>
          <w:vertAlign w:val="superscript"/>
        </w:rPr>
      </w:pPr>
      <w:r>
        <w:rPr>
          <w:noProof/>
        </w:rPr>
        <w:drawing>
          <wp:anchor distT="0" distB="0" distL="114300" distR="114300" simplePos="0" relativeHeight="251658295" behindDoc="0" locked="0" layoutInCell="1" allowOverlap="1" wp14:anchorId="70072602" wp14:editId="358FC480">
            <wp:simplePos x="0" y="0"/>
            <wp:positionH relativeFrom="page">
              <wp:posOffset>899160</wp:posOffset>
            </wp:positionH>
            <wp:positionV relativeFrom="paragraph">
              <wp:posOffset>723900</wp:posOffset>
            </wp:positionV>
            <wp:extent cx="5943600" cy="4964430"/>
            <wp:effectExtent l="0" t="0" r="0" b="0"/>
            <wp:wrapSquare wrapText="bothSides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1909">
        <w:br w:type="page"/>
      </w:r>
      <w:r w:rsidRPr="3FFD87CD" w:rsidR="16DCEB42">
        <w:rPr>
          <w:b w:val="1"/>
          <w:bCs w:val="1"/>
          <w:sz w:val="28"/>
          <w:szCs w:val="28"/>
        </w:rPr>
        <w:lastRenderedPageBreak/>
        <w:t>Concept Generation</w:t>
      </w:r>
      <w:r w:rsidR="00B20EB9">
        <w:rPr>
          <w:b w:val="1"/>
          <w:bCs w:val="1"/>
          <w:sz w:val="28"/>
          <w:szCs w:val="28"/>
        </w:rPr>
        <w:t>:</w:t>
      </w:r>
    </w:p>
    <w:p w:rsidR="00E75CC1" w:rsidP="00E75CC1" w:rsidRDefault="00487D0C" w14:paraId="3C4DBE3F" w14:textId="16447A89">
      <w:pPr>
        <w:pStyle w:val="a3"/>
        <w:numPr>
          <w:ilvl w:val="0"/>
          <w:numId w:val="1"/>
        </w:numPr>
      </w:pPr>
      <w:r>
        <w:t>Battery Attachment</w:t>
      </w:r>
      <w:r w:rsidR="02785881">
        <w:t xml:space="preserve"> device</w:t>
      </w:r>
      <w:r w:rsidR="6229776C">
        <w:t>.</w:t>
      </w:r>
      <w:r w:rsidR="004F2F15">
        <w:tab/>
      </w:r>
      <w:r w:rsidR="004F2F15">
        <w:tab/>
      </w:r>
      <w:r w:rsidR="004F2F15">
        <w:tab/>
      </w:r>
      <w:r w:rsidR="004F2F15">
        <w:tab/>
      </w:r>
      <w:r w:rsidR="004F2F15">
        <w:tab/>
      </w:r>
      <w:r w:rsidR="004F2F15">
        <w:tab/>
      </w:r>
    </w:p>
    <w:p w:rsidR="00E75CC1" w:rsidP="000C1054" w:rsidRDefault="000C1054" w14:paraId="157971EF" w14:textId="59651DC4">
      <w:pPr>
        <w:pStyle w:val="a3"/>
        <w:numPr>
          <w:ilvl w:val="0"/>
          <w:numId w:val="1"/>
        </w:numPr>
      </w:pPr>
      <w:r>
        <w:t>Switch mechanism</w:t>
      </w:r>
      <w:r w:rsidR="233AE83B">
        <w:t>.</w:t>
      </w:r>
    </w:p>
    <w:p w:rsidR="00662DA2" w:rsidP="00662DA2" w:rsidRDefault="000C1054" w14:paraId="21FEA220" w14:textId="49E210BC">
      <w:pPr>
        <w:pStyle w:val="a3"/>
        <w:numPr>
          <w:ilvl w:val="0"/>
          <w:numId w:val="1"/>
        </w:numPr>
      </w:pPr>
      <w:r>
        <w:t>Glue gr</w:t>
      </w:r>
      <w:r w:rsidR="00565E5D">
        <w:t>ip mechanism to accept one glue stick</w:t>
      </w:r>
      <w:r w:rsidR="004F2F15">
        <w:t xml:space="preserve"> (heat glue</w:t>
      </w:r>
      <w:r w:rsidR="00565E5D">
        <w:t>,</w:t>
      </w:r>
      <w:r w:rsidR="004F2F15">
        <w:t xml:space="preserve"> inject glue)</w:t>
      </w:r>
    </w:p>
    <w:p w:rsidR="004F2F15" w:rsidP="00565E5D" w:rsidRDefault="00DF2C1B" w14:paraId="6CCB7514" w14:textId="128446C4">
      <w:pPr>
        <w:pStyle w:val="a3"/>
        <w:numPr>
          <w:ilvl w:val="0"/>
          <w:numId w:val="1"/>
        </w:numPr>
      </w:pPr>
      <w:r>
        <w:t>Child Lock</w:t>
      </w:r>
      <w:r w:rsidR="7338D15B">
        <w:t>ing device</w:t>
      </w:r>
      <w:r w:rsidR="233AE83B">
        <w:t>.</w:t>
      </w:r>
    </w:p>
    <w:p w:rsidR="55C5ABB3" w:rsidP="40523187" w:rsidRDefault="55C5ABB3" w14:paraId="483B3086" w14:textId="02DCD6BD">
      <w:pPr>
        <w:pStyle w:val="a3"/>
        <w:numPr>
          <w:ilvl w:val="0"/>
          <w:numId w:val="1"/>
        </w:numPr>
      </w:pPr>
      <w:r>
        <w:t>Gluing rate control</w:t>
      </w:r>
      <w:r w:rsidR="3E6A8C73">
        <w:t>ling device.</w:t>
      </w:r>
    </w:p>
    <w:tbl>
      <w:tblPr>
        <w:tblStyle w:val="a4"/>
        <w:tblW w:w="9985" w:type="dxa"/>
        <w:jc w:val="center"/>
        <w:tblLook w:val="04A0" w:firstRow="1" w:lastRow="0" w:firstColumn="1" w:lastColumn="0" w:noHBand="0" w:noVBand="1"/>
      </w:tblPr>
      <w:tblGrid>
        <w:gridCol w:w="705"/>
        <w:gridCol w:w="1481"/>
        <w:gridCol w:w="1657"/>
        <w:gridCol w:w="1740"/>
        <w:gridCol w:w="2201"/>
        <w:gridCol w:w="2201"/>
      </w:tblGrid>
      <w:tr w:rsidR="00565E5D" w:rsidTr="3FFD87CD" w14:paraId="18C8C950" w14:textId="0162400C">
        <w:trPr>
          <w:jc w:val="center"/>
        </w:trPr>
        <w:tc>
          <w:tcPr>
            <w:tcW w:w="705" w:type="dxa"/>
            <w:tcMar/>
          </w:tcPr>
          <w:p w:rsidR="00565E5D" w:rsidP="00932FC5" w:rsidRDefault="00460690" w14:paraId="1BE22387" w14:textId="7777777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</w:p>
          <w:p w:rsidRPr="00460690" w:rsidR="00565E5D" w:rsidP="00932FC5" w:rsidRDefault="00402BC0" w14:paraId="61646B41" w14:textId="383E2997">
            <w:pPr>
              <w:jc w:val="center"/>
              <w:rPr>
                <w:b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1481" w:type="dxa"/>
            <w:tcMar/>
          </w:tcPr>
          <w:p w:rsidRPr="00DF2C1B" w:rsidR="00565E5D" w:rsidP="30CC8760" w:rsidRDefault="00565E5D" w14:paraId="647393AC" w14:textId="291ECDFC">
            <w:pPr>
              <w:jc w:val="center"/>
              <w:rPr>
                <w:b/>
                <w:bCs/>
              </w:rPr>
            </w:pPr>
            <w:r w:rsidRPr="00DF2C1B">
              <w:rPr>
                <w:b/>
                <w:bCs/>
              </w:rPr>
              <w:t>Battery Attachment</w:t>
            </w:r>
          </w:p>
        </w:tc>
        <w:tc>
          <w:tcPr>
            <w:tcW w:w="1657" w:type="dxa"/>
            <w:tcMar/>
          </w:tcPr>
          <w:p w:rsidRPr="00DF2C1B" w:rsidR="00565E5D" w:rsidP="30CC8760" w:rsidRDefault="00565E5D" w14:paraId="40F51F60" w14:textId="4917ABFD">
            <w:pPr>
              <w:jc w:val="center"/>
              <w:rPr>
                <w:b/>
                <w:bCs/>
              </w:rPr>
            </w:pPr>
            <w:r w:rsidRPr="00DF2C1B">
              <w:rPr>
                <w:b/>
                <w:bCs/>
              </w:rPr>
              <w:t>Switch Mechanism</w:t>
            </w:r>
          </w:p>
        </w:tc>
        <w:tc>
          <w:tcPr>
            <w:tcW w:w="1740" w:type="dxa"/>
            <w:tcMar/>
          </w:tcPr>
          <w:p w:rsidRPr="00DF2C1B" w:rsidR="00565E5D" w:rsidP="30CC8760" w:rsidRDefault="00565E5D" w14:paraId="16C18350" w14:textId="4F55D3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ept one glue stick</w:t>
            </w:r>
            <w:r w:rsidRPr="52CF0402" w:rsidR="39A610D3">
              <w:rPr>
                <w:b/>
                <w:bCs/>
              </w:rPr>
              <w:t>.</w:t>
            </w:r>
          </w:p>
        </w:tc>
        <w:tc>
          <w:tcPr>
            <w:tcW w:w="2201" w:type="dxa"/>
            <w:tcMar/>
          </w:tcPr>
          <w:p w:rsidRPr="00DF2C1B" w:rsidR="00565E5D" w:rsidP="77DCE663" w:rsidRDefault="00565E5D" w14:paraId="18D75AF3" w14:textId="7319CFFD">
            <w:pPr>
              <w:jc w:val="center"/>
              <w:rPr>
                <w:b/>
                <w:bCs/>
              </w:rPr>
            </w:pPr>
            <w:r w:rsidRPr="40523187">
              <w:rPr>
                <w:b/>
                <w:bCs/>
              </w:rPr>
              <w:t>Child Lock</w:t>
            </w:r>
            <w:r w:rsidRPr="40523187" w:rsidR="5ED43E9A">
              <w:rPr>
                <w:b/>
                <w:bCs/>
              </w:rPr>
              <w:t>ing device</w:t>
            </w:r>
          </w:p>
        </w:tc>
        <w:tc>
          <w:tcPr>
            <w:tcW w:w="2201" w:type="dxa"/>
            <w:tcMar/>
          </w:tcPr>
          <w:p w:rsidRPr="40523187" w:rsidR="5DABA1A8" w:rsidP="77DCE663" w:rsidRDefault="5DABA1A8" w14:paraId="48678079" w14:textId="175184C4">
            <w:pPr>
              <w:jc w:val="center"/>
              <w:rPr>
                <w:b/>
                <w:bCs/>
              </w:rPr>
            </w:pPr>
            <w:r w:rsidRPr="40523187">
              <w:rPr>
                <w:b/>
                <w:bCs/>
              </w:rPr>
              <w:t>Gluing rate control</w:t>
            </w:r>
            <w:r w:rsidRPr="40523187" w:rsidR="1FEB7E29">
              <w:rPr>
                <w:b/>
                <w:bCs/>
              </w:rPr>
              <w:t xml:space="preserve">ling </w:t>
            </w:r>
            <w:r w:rsidRPr="40523187" w:rsidR="76A8DB40">
              <w:rPr>
                <w:b/>
                <w:bCs/>
              </w:rPr>
              <w:t>device</w:t>
            </w:r>
          </w:p>
        </w:tc>
      </w:tr>
      <w:tr w:rsidR="00565E5D" w:rsidTr="3FFD87CD" w14:paraId="228894D0" w14:textId="6DB22214">
        <w:trPr>
          <w:jc w:val="center"/>
        </w:trPr>
        <w:tc>
          <w:tcPr>
            <w:tcW w:w="705" w:type="dxa"/>
            <w:tcMar/>
          </w:tcPr>
          <w:p w:rsidR="00565E5D" w:rsidP="005D396F" w:rsidRDefault="00565E5D" w14:paraId="69DFBBE8" w14:textId="558EE886">
            <w:r>
              <w:t>1</w:t>
            </w:r>
          </w:p>
        </w:tc>
        <w:tc>
          <w:tcPr>
            <w:tcW w:w="1481" w:type="dxa"/>
            <w:tcMar/>
          </w:tcPr>
          <w:p w:rsidR="00565E5D" w:rsidP="005D396F" w:rsidRDefault="00565E5D" w14:paraId="473895D0" w14:textId="6052C063">
            <w:r>
              <w:t>Snap on battery pack on back</w:t>
            </w:r>
            <w:r w:rsidR="48AD2456">
              <w:t>.</w:t>
            </w:r>
          </w:p>
        </w:tc>
        <w:tc>
          <w:tcPr>
            <w:tcW w:w="1657" w:type="dxa"/>
            <w:tcMar/>
          </w:tcPr>
          <w:p w:rsidR="00565E5D" w:rsidP="005D396F" w:rsidRDefault="00565E5D" w14:paraId="60D820EE" w14:textId="6FAA16D1">
            <w:r>
              <w:t>Push button switch</w:t>
            </w:r>
          </w:p>
        </w:tc>
        <w:tc>
          <w:tcPr>
            <w:tcW w:w="1740" w:type="dxa"/>
            <w:tcMar/>
          </w:tcPr>
          <w:p w:rsidR="00565E5D" w:rsidP="005D396F" w:rsidRDefault="00565E5D" w14:paraId="5E743887" w14:textId="4ED6652A">
            <w:r>
              <w:t>Two-piece grip</w:t>
            </w:r>
          </w:p>
        </w:tc>
        <w:tc>
          <w:tcPr>
            <w:tcW w:w="2201" w:type="dxa"/>
            <w:tcMar/>
          </w:tcPr>
          <w:p w:rsidR="00565E5D" w:rsidP="005D396F" w:rsidRDefault="00565E5D" w14:paraId="2BA98CBA" w14:textId="4D921FCD">
            <w:r>
              <w:t>Cover for switch mechanism</w:t>
            </w:r>
          </w:p>
        </w:tc>
        <w:tc>
          <w:tcPr>
            <w:tcW w:w="2201" w:type="dxa"/>
            <w:tcMar/>
          </w:tcPr>
          <w:p w:rsidR="7AC2542D" w:rsidP="30CC8760" w:rsidRDefault="7AC2542D" w14:paraId="592BCF68" w14:textId="4B586105">
            <w:r>
              <w:t>Changing nozzle tip</w:t>
            </w:r>
          </w:p>
        </w:tc>
      </w:tr>
      <w:tr w:rsidR="00565E5D" w:rsidTr="3FFD87CD" w14:paraId="7AC23E77" w14:textId="27685108">
        <w:trPr>
          <w:jc w:val="center"/>
        </w:trPr>
        <w:tc>
          <w:tcPr>
            <w:tcW w:w="705" w:type="dxa"/>
            <w:tcMar/>
          </w:tcPr>
          <w:p w:rsidR="00565E5D" w:rsidP="005D396F" w:rsidRDefault="00565E5D" w14:paraId="6CC1AFD9" w14:textId="667B2FA0">
            <w:r>
              <w:t>2</w:t>
            </w:r>
          </w:p>
        </w:tc>
        <w:tc>
          <w:tcPr>
            <w:tcW w:w="1481" w:type="dxa"/>
            <w:tcMar/>
          </w:tcPr>
          <w:p w:rsidR="00565E5D" w:rsidP="005D396F" w:rsidRDefault="00565E5D" w14:paraId="5D841230" w14:textId="597843A3">
            <w:r>
              <w:t>Slide on battery pack on back</w:t>
            </w:r>
          </w:p>
        </w:tc>
        <w:tc>
          <w:tcPr>
            <w:tcW w:w="1657" w:type="dxa"/>
            <w:tcMar/>
          </w:tcPr>
          <w:p w:rsidR="00565E5D" w:rsidP="005D396F" w:rsidRDefault="00565E5D" w14:paraId="2EBAAD1B" w14:textId="0023D843">
            <w:r>
              <w:t>Side mounted switch</w:t>
            </w:r>
          </w:p>
        </w:tc>
        <w:tc>
          <w:tcPr>
            <w:tcW w:w="1740" w:type="dxa"/>
            <w:tcMar/>
          </w:tcPr>
          <w:p w:rsidR="00565E5D" w:rsidP="005D396F" w:rsidRDefault="00565E5D" w14:paraId="4A8FAD57" w14:textId="12642B70">
            <w:r>
              <w:t>Concentric rings</w:t>
            </w:r>
          </w:p>
        </w:tc>
        <w:tc>
          <w:tcPr>
            <w:tcW w:w="2201" w:type="dxa"/>
            <w:tcMar/>
          </w:tcPr>
          <w:p w:rsidR="00565E5D" w:rsidP="005D396F" w:rsidRDefault="00565E5D" w14:paraId="04F9B5DB" w14:textId="27F46061">
            <w:r>
              <w:t>Mechanical stop so switch cannot be triggered</w:t>
            </w:r>
            <w:r w:rsidR="312FD45F">
              <w:t>.</w:t>
            </w:r>
          </w:p>
        </w:tc>
        <w:tc>
          <w:tcPr>
            <w:tcW w:w="2201" w:type="dxa"/>
            <w:tcMar/>
          </w:tcPr>
          <w:p w:rsidR="6D841465" w:rsidP="30CC8760" w:rsidRDefault="6D841465" w14:paraId="3D4CB813" w14:textId="4101F972">
            <w:r>
              <w:t xml:space="preserve">A rotating mechanism to increase or decrease nozzle </w:t>
            </w:r>
            <w:r w:rsidR="19B8A6AE">
              <w:t>size.</w:t>
            </w:r>
          </w:p>
        </w:tc>
      </w:tr>
      <w:tr w:rsidR="00565E5D" w:rsidTr="3FFD87CD" w14:paraId="07D1370C" w14:textId="0808550D">
        <w:trPr>
          <w:jc w:val="center"/>
        </w:trPr>
        <w:tc>
          <w:tcPr>
            <w:tcW w:w="705" w:type="dxa"/>
            <w:tcMar/>
          </w:tcPr>
          <w:p w:rsidR="00565E5D" w:rsidP="005D396F" w:rsidRDefault="00565E5D" w14:paraId="08E34602" w14:textId="1EDEE9E3">
            <w:r>
              <w:t>3</w:t>
            </w:r>
          </w:p>
        </w:tc>
        <w:tc>
          <w:tcPr>
            <w:tcW w:w="1481" w:type="dxa"/>
            <w:tcMar/>
          </w:tcPr>
          <w:p w:rsidR="00565E5D" w:rsidP="005D396F" w:rsidRDefault="00565E5D" w14:paraId="12016810" w14:textId="6290ADD5">
            <w:r>
              <w:t>Battery pack slides in on side with cover</w:t>
            </w:r>
            <w:r w:rsidR="1C2FBCE4">
              <w:t>.</w:t>
            </w:r>
          </w:p>
        </w:tc>
        <w:tc>
          <w:tcPr>
            <w:tcW w:w="1657" w:type="dxa"/>
            <w:tcMar/>
          </w:tcPr>
          <w:p w:rsidR="00565E5D" w:rsidP="005D396F" w:rsidRDefault="00565E5D" w14:paraId="5B01DD2A" w14:textId="3DA3C0A6">
            <w:r>
              <w:t>Center mounted trigger mechanism</w:t>
            </w:r>
            <w:r w:rsidR="0B95B456">
              <w:t>.</w:t>
            </w:r>
          </w:p>
        </w:tc>
        <w:tc>
          <w:tcPr>
            <w:tcW w:w="1740" w:type="dxa"/>
            <w:tcMar/>
          </w:tcPr>
          <w:p w:rsidR="00565E5D" w:rsidP="005D396F" w:rsidRDefault="00565E5D" w14:paraId="718E8CAA" w14:textId="19119959">
            <w:r>
              <w:t>One moving pad and a friction stop for the other side</w:t>
            </w:r>
            <w:r w:rsidR="26762832">
              <w:t>.</w:t>
            </w:r>
          </w:p>
        </w:tc>
        <w:tc>
          <w:tcPr>
            <w:tcW w:w="2201" w:type="dxa"/>
            <w:tcMar/>
          </w:tcPr>
          <w:p w:rsidR="00565E5D" w:rsidP="005D396F" w:rsidRDefault="00565E5D" w14:paraId="04B751FE" w14:textId="5E914B3C">
            <w:r>
              <w:t>Electronic Stop for the switch</w:t>
            </w:r>
          </w:p>
        </w:tc>
        <w:tc>
          <w:tcPr>
            <w:tcW w:w="2201" w:type="dxa"/>
            <w:tcMar/>
          </w:tcPr>
          <w:p w:rsidR="45F1D615" w:rsidP="30CC8760" w:rsidRDefault="45F1D615" w14:paraId="0217A367" w14:textId="73945DB8">
            <w:r>
              <w:t>Small flap that can cover</w:t>
            </w:r>
            <w:r w:rsidR="52A99965">
              <w:t xml:space="preserve"> a part of the nozzle area.</w:t>
            </w:r>
          </w:p>
        </w:tc>
      </w:tr>
      <w:tr w:rsidR="00565E5D" w:rsidTr="3FFD87CD" w14:paraId="34A1612D" w14:textId="2F87FE4B">
        <w:trPr>
          <w:jc w:val="center"/>
        </w:trPr>
        <w:tc>
          <w:tcPr>
            <w:tcW w:w="705" w:type="dxa"/>
            <w:tcMar/>
          </w:tcPr>
          <w:p w:rsidR="00565E5D" w:rsidP="005D396F" w:rsidRDefault="00565E5D" w14:paraId="19749BD4" w14:textId="68BF7E5B">
            <w:r>
              <w:t>4</w:t>
            </w:r>
          </w:p>
        </w:tc>
        <w:tc>
          <w:tcPr>
            <w:tcW w:w="1481" w:type="dxa"/>
            <w:tcMar/>
          </w:tcPr>
          <w:p w:rsidR="00565E5D" w:rsidP="005D396F" w:rsidRDefault="00565E5D" w14:paraId="298AD295" w14:textId="2F6DFBB1">
            <w:bookmarkStart w:name="OLE_LINK1" w:id="0"/>
            <w:bookmarkStart w:name="OLE_LINK2" w:id="1"/>
            <w:r>
              <w:t>Battery slide on pack but mounts with screws</w:t>
            </w:r>
            <w:bookmarkEnd w:id="0"/>
            <w:bookmarkEnd w:id="1"/>
          </w:p>
        </w:tc>
        <w:tc>
          <w:tcPr>
            <w:tcW w:w="1657" w:type="dxa"/>
            <w:tcMar/>
          </w:tcPr>
          <w:p w:rsidR="00565E5D" w:rsidP="005D396F" w:rsidRDefault="00565E5D" w14:paraId="4DBD6B4E" w14:textId="30B4B159">
            <w:r>
              <w:t>Side mounted trigger mechanism</w:t>
            </w:r>
          </w:p>
        </w:tc>
        <w:tc>
          <w:tcPr>
            <w:tcW w:w="1740" w:type="dxa"/>
            <w:tcMar/>
          </w:tcPr>
          <w:p w:rsidR="00565E5D" w:rsidP="005D396F" w:rsidRDefault="00565E5D" w14:paraId="76CA6C9E" w14:textId="2146D475">
            <w:r>
              <w:t>Split rings that come together like one concentric ring</w:t>
            </w:r>
          </w:p>
        </w:tc>
        <w:tc>
          <w:tcPr>
            <w:tcW w:w="2201" w:type="dxa"/>
            <w:tcMar/>
          </w:tcPr>
          <w:p w:rsidR="00565E5D" w:rsidP="005D396F" w:rsidRDefault="00565E5D" w14:paraId="4EB5EF12" w14:textId="2C652513">
            <w:r>
              <w:t>Squeeze and twist mechanism to cover the switch</w:t>
            </w:r>
            <w:r w:rsidR="5DF8FD6B">
              <w:t>.</w:t>
            </w:r>
          </w:p>
        </w:tc>
        <w:tc>
          <w:tcPr>
            <w:tcW w:w="2201" w:type="dxa"/>
            <w:tcMar/>
          </w:tcPr>
          <w:p w:rsidR="30CC8760" w:rsidP="30CC8760" w:rsidRDefault="30CC8760" w14:paraId="6912AAA8" w14:textId="2C474C5E"/>
        </w:tc>
      </w:tr>
      <w:tr w:rsidR="00565E5D" w:rsidTr="3FFD87CD" w14:paraId="24ABF9BB" w14:textId="6DE9B4D8">
        <w:trPr>
          <w:jc w:val="center"/>
        </w:trPr>
        <w:tc>
          <w:tcPr>
            <w:tcW w:w="705" w:type="dxa"/>
            <w:tcMar/>
          </w:tcPr>
          <w:p w:rsidR="00565E5D" w:rsidP="005D396F" w:rsidRDefault="00565E5D" w14:paraId="1AA7E034" w14:textId="155F618C">
            <w:r>
              <w:t>5</w:t>
            </w:r>
          </w:p>
        </w:tc>
        <w:tc>
          <w:tcPr>
            <w:tcW w:w="1481" w:type="dxa"/>
            <w:tcMar/>
          </w:tcPr>
          <w:p w:rsidR="00565E5D" w:rsidP="005D396F" w:rsidRDefault="00A27C67" w14:paraId="3550EBDB" w14:textId="332CC5B8">
            <w:r>
              <w:rPr>
                <w:rFonts w:hint="eastAsia"/>
                <w:lang w:eastAsia="zh-CN"/>
              </w:rPr>
              <w:t>In</w:t>
            </w:r>
            <w:r>
              <w:rPr>
                <w:lang w:eastAsia="zh-CN"/>
              </w:rPr>
              <w:t>built lithium</w:t>
            </w:r>
            <w:r w:rsidRPr="52CF0402" w:rsidR="7888578F">
              <w:rPr>
                <w:lang w:eastAsia="zh-CN"/>
              </w:rPr>
              <w:t>-</w:t>
            </w:r>
            <w:r>
              <w:rPr>
                <w:lang w:eastAsia="zh-CN"/>
              </w:rPr>
              <w:t>ion battery</w:t>
            </w:r>
          </w:p>
        </w:tc>
        <w:tc>
          <w:tcPr>
            <w:tcW w:w="1657" w:type="dxa"/>
            <w:tcMar/>
          </w:tcPr>
          <w:p w:rsidR="00F62A2A" w:rsidRDefault="00F62A2A" w14:paraId="49EF4BD4" w14:textId="76F5404F">
            <w:r>
              <w:t>Shake to switch</w:t>
            </w:r>
          </w:p>
          <w:p w:rsidR="007D32A7" w:rsidP="005D396F" w:rsidRDefault="007D32A7" w14:paraId="7C74F68A" w14:textId="6E6838F5"/>
        </w:tc>
        <w:tc>
          <w:tcPr>
            <w:tcW w:w="1740" w:type="dxa"/>
            <w:tcMar/>
          </w:tcPr>
          <w:p w:rsidR="00565E5D" w:rsidP="005D396F" w:rsidRDefault="005D396F" w14:paraId="2E22FF00" w14:textId="63445FDE"/>
        </w:tc>
        <w:tc>
          <w:tcPr>
            <w:tcW w:w="2201" w:type="dxa"/>
            <w:tcMar/>
          </w:tcPr>
          <w:p w:rsidR="00565E5D" w:rsidP="005D396F" w:rsidRDefault="00DA7BB2" w14:paraId="0F9D6803" w14:textId="5CB9873B">
            <w:r>
              <w:t xml:space="preserve">Hard push on the lock button to </w:t>
            </w:r>
            <w:r w:rsidR="00ED3D6D">
              <w:t>turn on</w:t>
            </w:r>
            <w:r w:rsidR="05B30BCC">
              <w:t>.</w:t>
            </w:r>
          </w:p>
        </w:tc>
        <w:tc>
          <w:tcPr>
            <w:tcW w:w="2201" w:type="dxa"/>
            <w:tcMar/>
          </w:tcPr>
          <w:p w:rsidR="30CC8760" w:rsidP="30CC8760" w:rsidRDefault="30CC8760" w14:paraId="7CFBEC71" w14:textId="3A9DC15D"/>
        </w:tc>
      </w:tr>
      <w:tr w:rsidR="00ED3D6D" w:rsidTr="3FFD87CD" w14:paraId="18A4A377" w14:textId="105A8B7B">
        <w:trPr>
          <w:jc w:val="center"/>
        </w:trPr>
        <w:tc>
          <w:tcPr>
            <w:tcW w:w="705" w:type="dxa"/>
            <w:tcMar/>
          </w:tcPr>
          <w:p w:rsidR="00ED3D6D" w:rsidP="005D396F" w:rsidRDefault="00ED3D6D" w14:paraId="2800A4ED" w14:textId="7F1FBCA1">
            <w:r>
              <w:t>6</w:t>
            </w:r>
          </w:p>
        </w:tc>
        <w:tc>
          <w:tcPr>
            <w:tcW w:w="1481" w:type="dxa"/>
            <w:tcMar/>
          </w:tcPr>
          <w:p w:rsidR="00ED3D6D" w:rsidP="005D396F" w:rsidRDefault="00ED3D6D" w14:paraId="3BC3DB29" w14:textId="77777777">
            <w:pPr>
              <w:rPr>
                <w:lang w:eastAsia="zh-CN"/>
              </w:rPr>
            </w:pPr>
          </w:p>
        </w:tc>
        <w:tc>
          <w:tcPr>
            <w:tcW w:w="1657" w:type="dxa"/>
            <w:tcMar/>
          </w:tcPr>
          <w:p w:rsidR="00ED3D6D" w:rsidP="00C00EE2" w:rsidRDefault="00FD4329" w14:paraId="63BB7D2C" w14:textId="33CD7AC8">
            <w:pPr>
              <w:tabs>
                <w:tab w:val="right" w:pos="2044"/>
              </w:tabs>
            </w:pPr>
            <w:r>
              <w:t>Knob switch</w:t>
            </w:r>
            <w:r w:rsidR="00C00EE2">
              <w:tab/>
            </w:r>
          </w:p>
        </w:tc>
        <w:tc>
          <w:tcPr>
            <w:tcW w:w="1740" w:type="dxa"/>
            <w:tcMar/>
          </w:tcPr>
          <w:p w:rsidR="00ED3D6D" w:rsidP="005D396F" w:rsidRDefault="00ED3D6D" w14:paraId="2ABDF38D" w14:textId="77777777"/>
        </w:tc>
        <w:tc>
          <w:tcPr>
            <w:tcW w:w="2201" w:type="dxa"/>
            <w:tcMar/>
          </w:tcPr>
          <w:p w:rsidR="00ED3D6D" w:rsidP="005D396F" w:rsidRDefault="000779C3" w14:paraId="543537A5" w14:textId="232F9982">
            <w:r>
              <w:t>Two</w:t>
            </w:r>
            <w:r w:rsidR="00B01C8F">
              <w:t xml:space="preserve"> steps to unlock the glue gun</w:t>
            </w:r>
            <w:r w:rsidR="2998E538">
              <w:t>.</w:t>
            </w:r>
          </w:p>
        </w:tc>
        <w:tc>
          <w:tcPr>
            <w:tcW w:w="2201" w:type="dxa"/>
            <w:tcMar/>
          </w:tcPr>
          <w:p w:rsidR="30CC8760" w:rsidP="30CC8760" w:rsidRDefault="30CC8760" w14:paraId="684E8E4E" w14:textId="798179C8"/>
        </w:tc>
      </w:tr>
      <w:tr w:rsidR="00CF3814" w:rsidTr="3FFD87CD" w14:paraId="38D0AF79" w14:textId="204414AF">
        <w:trPr>
          <w:jc w:val="center"/>
        </w:trPr>
        <w:tc>
          <w:tcPr>
            <w:tcW w:w="705" w:type="dxa"/>
            <w:tcMar/>
          </w:tcPr>
          <w:p w:rsidR="00CF3814" w:rsidP="005D396F" w:rsidRDefault="00CF3814" w14:paraId="292A4FD2" w14:textId="38E894B7">
            <w:r>
              <w:t>7</w:t>
            </w:r>
          </w:p>
        </w:tc>
        <w:tc>
          <w:tcPr>
            <w:tcW w:w="1481" w:type="dxa"/>
            <w:tcMar/>
          </w:tcPr>
          <w:p w:rsidR="00CF3814" w:rsidP="005D396F" w:rsidRDefault="00CF3814" w14:paraId="5744E1C3" w14:textId="77777777">
            <w:pPr>
              <w:rPr>
                <w:lang w:eastAsia="zh-CN"/>
              </w:rPr>
            </w:pPr>
          </w:p>
        </w:tc>
        <w:tc>
          <w:tcPr>
            <w:tcW w:w="1657" w:type="dxa"/>
            <w:tcMar/>
          </w:tcPr>
          <w:p w:rsidR="00CF3814" w:rsidP="005D396F" w:rsidRDefault="00C00EE2" w14:paraId="0895D1B5" w14:textId="23724F3B">
            <w:r>
              <w:t xml:space="preserve">Selection </w:t>
            </w:r>
            <w:r w:rsidR="00844D54">
              <w:t xml:space="preserve">screen </w:t>
            </w:r>
            <w:r>
              <w:t>switch</w:t>
            </w:r>
          </w:p>
        </w:tc>
        <w:tc>
          <w:tcPr>
            <w:tcW w:w="1740" w:type="dxa"/>
            <w:tcMar/>
          </w:tcPr>
          <w:p w:rsidR="00CF3814" w:rsidP="005D396F" w:rsidRDefault="00CF3814" w14:paraId="769AB463" w14:textId="77777777"/>
        </w:tc>
        <w:tc>
          <w:tcPr>
            <w:tcW w:w="2201" w:type="dxa"/>
            <w:tcMar/>
          </w:tcPr>
          <w:p w:rsidR="00CF3814" w:rsidP="005D396F" w:rsidRDefault="00CF3814" w14:paraId="28073D8A" w14:textId="098F0DDF">
            <w:r>
              <w:t>Stop when detecting long-time running</w:t>
            </w:r>
            <w:r w:rsidR="07CEDBFF">
              <w:t>.</w:t>
            </w:r>
          </w:p>
        </w:tc>
        <w:tc>
          <w:tcPr>
            <w:tcW w:w="2201" w:type="dxa"/>
            <w:tcMar/>
          </w:tcPr>
          <w:p w:rsidR="30CC8760" w:rsidP="30CC8760" w:rsidRDefault="30CC8760" w14:paraId="1AE4F1B1" w14:textId="04CB5C4B"/>
        </w:tc>
      </w:tr>
    </w:tbl>
    <w:p w:rsidR="00487D0C" w:rsidP="00662DA2" w:rsidRDefault="00487D0C" w14:paraId="10FAF8C8" w14:textId="77777777"/>
    <w:sectPr w:rsidR="00487D0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orient="portrait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C4590" w:rsidP="008055FA" w:rsidRDefault="009C4590" w14:paraId="5325AA63" w14:textId="77777777">
      <w:pPr>
        <w:spacing w:after="0" w:line="240" w:lineRule="auto"/>
      </w:pPr>
      <w:r>
        <w:separator/>
      </w:r>
    </w:p>
  </w:endnote>
  <w:endnote w:type="continuationSeparator" w:id="0">
    <w:p w:rsidR="009C4590" w:rsidP="008055FA" w:rsidRDefault="009C4590" w14:paraId="7ED28BC9" w14:textId="77777777">
      <w:pPr>
        <w:spacing w:after="0" w:line="240" w:lineRule="auto"/>
      </w:pPr>
      <w:r>
        <w:continuationSeparator/>
      </w:r>
    </w:p>
  </w:endnote>
  <w:endnote w:type="continuationNotice" w:id="1">
    <w:p w:rsidR="009C4590" w:rsidRDefault="009C4590" w14:paraId="1AD7508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C6108" w:rsidRDefault="00DC6108" w14:paraId="6F6BDBB9" w14:textId="77777777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40523187" w:rsidTr="40523187" w14:paraId="3CB37319" w14:textId="77777777">
      <w:tc>
        <w:tcPr>
          <w:tcW w:w="3600" w:type="dxa"/>
        </w:tcPr>
        <w:p w:rsidR="40523187" w:rsidP="40523187" w:rsidRDefault="40523187" w14:paraId="0C180E54" w14:textId="73377C87">
          <w:pPr>
            <w:pStyle w:val="a5"/>
            <w:ind w:left="-115"/>
          </w:pPr>
        </w:p>
      </w:tc>
      <w:tc>
        <w:tcPr>
          <w:tcW w:w="3600" w:type="dxa"/>
        </w:tcPr>
        <w:p w:rsidR="40523187" w:rsidP="40523187" w:rsidRDefault="40523187" w14:paraId="4D03B5C3" w14:textId="5C2BCB9D">
          <w:pPr>
            <w:pStyle w:val="a5"/>
            <w:jc w:val="center"/>
          </w:pPr>
        </w:p>
      </w:tc>
      <w:tc>
        <w:tcPr>
          <w:tcW w:w="3600" w:type="dxa"/>
        </w:tcPr>
        <w:p w:rsidR="40523187" w:rsidP="40523187" w:rsidRDefault="40523187" w14:paraId="1682635F" w14:textId="12A91FC3">
          <w:pPr>
            <w:pStyle w:val="a5"/>
            <w:ind w:right="-115"/>
            <w:jc w:val="right"/>
          </w:pPr>
        </w:p>
      </w:tc>
    </w:tr>
  </w:tbl>
  <w:p w:rsidR="008055FA" w:rsidRDefault="008055FA" w14:paraId="5DEFEFF2" w14:textId="2478DE9D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C6108" w:rsidRDefault="00DC6108" w14:paraId="1D8E85E5" w14:textId="77777777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C4590" w:rsidP="008055FA" w:rsidRDefault="009C4590" w14:paraId="45DC3EF0" w14:textId="77777777">
      <w:pPr>
        <w:spacing w:after="0" w:line="240" w:lineRule="auto"/>
      </w:pPr>
      <w:r>
        <w:separator/>
      </w:r>
    </w:p>
  </w:footnote>
  <w:footnote w:type="continuationSeparator" w:id="0">
    <w:p w:rsidR="009C4590" w:rsidP="008055FA" w:rsidRDefault="009C4590" w14:paraId="6E7470E1" w14:textId="77777777">
      <w:pPr>
        <w:spacing w:after="0" w:line="240" w:lineRule="auto"/>
      </w:pPr>
      <w:r>
        <w:continuationSeparator/>
      </w:r>
    </w:p>
  </w:footnote>
  <w:footnote w:type="continuationNotice" w:id="1">
    <w:p w:rsidR="009C4590" w:rsidRDefault="009C4590" w14:paraId="286711C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C6108" w:rsidRDefault="00DC6108" w14:paraId="1EAEED9E" w14:textId="7777777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</w:tblGrid>
    <w:tr w:rsidR="00DC6108" w:rsidTr="40523187" w14:paraId="3AE84334" w14:textId="77777777">
      <w:tc>
        <w:tcPr>
          <w:tcW w:w="3600" w:type="dxa"/>
        </w:tcPr>
        <w:p w:rsidR="00DC6108" w:rsidP="00C10918" w:rsidRDefault="00DC6108" w14:paraId="7C2539B9" w14:textId="18F952BD">
          <w:pPr>
            <w:pStyle w:val="a5"/>
            <w:ind w:left="-115"/>
            <w:jc w:val="center"/>
          </w:pPr>
        </w:p>
      </w:tc>
      <w:tc>
        <w:tcPr>
          <w:tcW w:w="3600" w:type="dxa"/>
        </w:tcPr>
        <w:p w:rsidR="00DC6108" w:rsidP="40523187" w:rsidRDefault="00DC6108" w14:paraId="73CB02DD" w14:textId="52B3728C">
          <w:pPr>
            <w:pStyle w:val="a5"/>
            <w:ind w:right="-115"/>
            <w:jc w:val="right"/>
          </w:pPr>
        </w:p>
      </w:tc>
    </w:tr>
  </w:tbl>
  <w:p w:rsidR="008055FA" w:rsidRDefault="008055FA" w14:paraId="144FD305" w14:textId="38F99E10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DC6108" w:rsidRDefault="00DC6108" w14:paraId="02A53963" w14:textId="7777777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C4433"/>
    <w:multiLevelType w:val="hybridMultilevel"/>
    <w:tmpl w:val="BBE27F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1"/>
  <w:bordersDoNotSurroundHeader/>
  <w:bordersDoNotSurroundFooter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A0MTC3tDQ1NTRX0lEKTi0uzszPAykwrAUAK1VJmiwAAAA="/>
  </w:docVars>
  <w:rsids>
    <w:rsidRoot w:val="00662DA2"/>
    <w:rsid w:val="00055AE8"/>
    <w:rsid w:val="00075DA4"/>
    <w:rsid w:val="000779C3"/>
    <w:rsid w:val="00077CB6"/>
    <w:rsid w:val="000B50C8"/>
    <w:rsid w:val="000B5203"/>
    <w:rsid w:val="000C1054"/>
    <w:rsid w:val="000C4BAD"/>
    <w:rsid w:val="000E07C9"/>
    <w:rsid w:val="001120DD"/>
    <w:rsid w:val="00152109"/>
    <w:rsid w:val="0017589B"/>
    <w:rsid w:val="001A24BF"/>
    <w:rsid w:val="001E1D93"/>
    <w:rsid w:val="002132AA"/>
    <w:rsid w:val="00215DB1"/>
    <w:rsid w:val="00254955"/>
    <w:rsid w:val="00261D51"/>
    <w:rsid w:val="00271CF5"/>
    <w:rsid w:val="0028312A"/>
    <w:rsid w:val="00324872"/>
    <w:rsid w:val="003C683A"/>
    <w:rsid w:val="00402BC0"/>
    <w:rsid w:val="00460690"/>
    <w:rsid w:val="00485170"/>
    <w:rsid w:val="00487D0C"/>
    <w:rsid w:val="004A0413"/>
    <w:rsid w:val="004A08D0"/>
    <w:rsid w:val="004A2ECA"/>
    <w:rsid w:val="004B2AB0"/>
    <w:rsid w:val="004F2F15"/>
    <w:rsid w:val="00521355"/>
    <w:rsid w:val="00526800"/>
    <w:rsid w:val="00543270"/>
    <w:rsid w:val="00565E5D"/>
    <w:rsid w:val="005704B6"/>
    <w:rsid w:val="005D396F"/>
    <w:rsid w:val="005D770A"/>
    <w:rsid w:val="006512CF"/>
    <w:rsid w:val="00652605"/>
    <w:rsid w:val="00662DA2"/>
    <w:rsid w:val="00697404"/>
    <w:rsid w:val="006C1CF9"/>
    <w:rsid w:val="00713E70"/>
    <w:rsid w:val="00744819"/>
    <w:rsid w:val="0078566F"/>
    <w:rsid w:val="00797500"/>
    <w:rsid w:val="007A0E95"/>
    <w:rsid w:val="007A3719"/>
    <w:rsid w:val="007C5F15"/>
    <w:rsid w:val="007D32A7"/>
    <w:rsid w:val="007D778B"/>
    <w:rsid w:val="007F484A"/>
    <w:rsid w:val="008055FA"/>
    <w:rsid w:val="00844D54"/>
    <w:rsid w:val="00854E9B"/>
    <w:rsid w:val="008952FC"/>
    <w:rsid w:val="008E723A"/>
    <w:rsid w:val="008F0FD5"/>
    <w:rsid w:val="00932FC5"/>
    <w:rsid w:val="009517F6"/>
    <w:rsid w:val="009530C1"/>
    <w:rsid w:val="00971E82"/>
    <w:rsid w:val="009B177A"/>
    <w:rsid w:val="009C2D11"/>
    <w:rsid w:val="009C4590"/>
    <w:rsid w:val="009D7CE4"/>
    <w:rsid w:val="009F4043"/>
    <w:rsid w:val="00A12549"/>
    <w:rsid w:val="00A27C67"/>
    <w:rsid w:val="00A667E0"/>
    <w:rsid w:val="00A93021"/>
    <w:rsid w:val="00A94F67"/>
    <w:rsid w:val="00AA5ED6"/>
    <w:rsid w:val="00AD2E34"/>
    <w:rsid w:val="00AE0790"/>
    <w:rsid w:val="00B01C8F"/>
    <w:rsid w:val="00B20EB9"/>
    <w:rsid w:val="00B711CE"/>
    <w:rsid w:val="00B74298"/>
    <w:rsid w:val="00B90983"/>
    <w:rsid w:val="00BD0765"/>
    <w:rsid w:val="00C00EE2"/>
    <w:rsid w:val="00C10918"/>
    <w:rsid w:val="00C25134"/>
    <w:rsid w:val="00C40872"/>
    <w:rsid w:val="00C42A4E"/>
    <w:rsid w:val="00C56149"/>
    <w:rsid w:val="00CC3E94"/>
    <w:rsid w:val="00CD3760"/>
    <w:rsid w:val="00CF3814"/>
    <w:rsid w:val="00DA7BB2"/>
    <w:rsid w:val="00DC3B70"/>
    <w:rsid w:val="00DC6108"/>
    <w:rsid w:val="00DD11CD"/>
    <w:rsid w:val="00DF2C1B"/>
    <w:rsid w:val="00E01909"/>
    <w:rsid w:val="00E06B11"/>
    <w:rsid w:val="00E11E56"/>
    <w:rsid w:val="00E6454B"/>
    <w:rsid w:val="00E66517"/>
    <w:rsid w:val="00E75CC1"/>
    <w:rsid w:val="00ED1DF6"/>
    <w:rsid w:val="00ED3D6D"/>
    <w:rsid w:val="00EE1749"/>
    <w:rsid w:val="00EE3FBC"/>
    <w:rsid w:val="00EE6138"/>
    <w:rsid w:val="00F213BD"/>
    <w:rsid w:val="00F35B54"/>
    <w:rsid w:val="00F55F01"/>
    <w:rsid w:val="00F62A2A"/>
    <w:rsid w:val="00F806FB"/>
    <w:rsid w:val="00FD4329"/>
    <w:rsid w:val="00FE3ADD"/>
    <w:rsid w:val="01559C38"/>
    <w:rsid w:val="022C08E9"/>
    <w:rsid w:val="02785881"/>
    <w:rsid w:val="04FE99F3"/>
    <w:rsid w:val="05B30BCC"/>
    <w:rsid w:val="05EA6F60"/>
    <w:rsid w:val="069FA83F"/>
    <w:rsid w:val="07CEDBFF"/>
    <w:rsid w:val="0B95B456"/>
    <w:rsid w:val="0CBC4DB6"/>
    <w:rsid w:val="1284F893"/>
    <w:rsid w:val="14B897AA"/>
    <w:rsid w:val="15361AA6"/>
    <w:rsid w:val="15F777AF"/>
    <w:rsid w:val="16DCEB42"/>
    <w:rsid w:val="19B8A6AE"/>
    <w:rsid w:val="1AB58016"/>
    <w:rsid w:val="1C2FBCE4"/>
    <w:rsid w:val="1FEB7E29"/>
    <w:rsid w:val="22E20AA8"/>
    <w:rsid w:val="233AE83B"/>
    <w:rsid w:val="262AF1BB"/>
    <w:rsid w:val="26762832"/>
    <w:rsid w:val="271150DC"/>
    <w:rsid w:val="274D45C7"/>
    <w:rsid w:val="2925A5E4"/>
    <w:rsid w:val="29739B7E"/>
    <w:rsid w:val="2998E538"/>
    <w:rsid w:val="30CC8760"/>
    <w:rsid w:val="312FD45F"/>
    <w:rsid w:val="33015567"/>
    <w:rsid w:val="34E90D23"/>
    <w:rsid w:val="39A610D3"/>
    <w:rsid w:val="39A7158A"/>
    <w:rsid w:val="3BC9ABA0"/>
    <w:rsid w:val="3E074CC1"/>
    <w:rsid w:val="3E6A8C73"/>
    <w:rsid w:val="3FB14756"/>
    <w:rsid w:val="3FFD87CD"/>
    <w:rsid w:val="40523187"/>
    <w:rsid w:val="4087B407"/>
    <w:rsid w:val="421B650C"/>
    <w:rsid w:val="440B3C24"/>
    <w:rsid w:val="451C872F"/>
    <w:rsid w:val="45809AC8"/>
    <w:rsid w:val="45F1D615"/>
    <w:rsid w:val="48AD2456"/>
    <w:rsid w:val="4AEBDAA1"/>
    <w:rsid w:val="4C613945"/>
    <w:rsid w:val="51919AC4"/>
    <w:rsid w:val="52A99965"/>
    <w:rsid w:val="52CF0402"/>
    <w:rsid w:val="55C5ABB3"/>
    <w:rsid w:val="5B1F54AD"/>
    <w:rsid w:val="5DABA1A8"/>
    <w:rsid w:val="5DF8FD6B"/>
    <w:rsid w:val="5ED43E9A"/>
    <w:rsid w:val="6229776C"/>
    <w:rsid w:val="6472303C"/>
    <w:rsid w:val="65837B47"/>
    <w:rsid w:val="692C7902"/>
    <w:rsid w:val="6A4183AE"/>
    <w:rsid w:val="6D841465"/>
    <w:rsid w:val="7122222B"/>
    <w:rsid w:val="7338D15B"/>
    <w:rsid w:val="76A8DB40"/>
    <w:rsid w:val="774AA658"/>
    <w:rsid w:val="77DC9E8C"/>
    <w:rsid w:val="77DCE663"/>
    <w:rsid w:val="7888578F"/>
    <w:rsid w:val="78E13AA7"/>
    <w:rsid w:val="7AC2542D"/>
    <w:rsid w:val="7C822B14"/>
    <w:rsid w:val="7D478EC4"/>
    <w:rsid w:val="7FAB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E8C0B"/>
  <w15:chartTrackingRefBased/>
  <w15:docId w15:val="{067C1AC2-1587-2543-87F9-DF3F86622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eastAsia="宋体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62DA2"/>
    <w:pPr>
      <w:ind w:left="720"/>
      <w:contextualSpacing/>
    </w:pPr>
  </w:style>
  <w:style w:type="table" w:styleId="a4">
    <w:name w:val="Table Grid"/>
    <w:basedOn w:val="a1"/>
    <w:uiPriority w:val="39"/>
    <w:rsid w:val="00487D0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a5">
    <w:name w:val="header"/>
    <w:basedOn w:val="a"/>
    <w:link w:val="a6"/>
    <w:uiPriority w:val="99"/>
    <w:unhideWhenUsed/>
    <w:rsid w:val="008E723A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页眉 字符"/>
    <w:basedOn w:val="a0"/>
    <w:link w:val="a5"/>
    <w:uiPriority w:val="99"/>
    <w:rsid w:val="008055FA"/>
  </w:style>
  <w:style w:type="paragraph" w:styleId="a7">
    <w:name w:val="footer"/>
    <w:basedOn w:val="a"/>
    <w:link w:val="a8"/>
    <w:uiPriority w:val="99"/>
    <w:unhideWhenUsed/>
    <w:rsid w:val="008E723A"/>
    <w:pPr>
      <w:tabs>
        <w:tab w:val="center" w:pos="4680"/>
        <w:tab w:val="right" w:pos="9360"/>
      </w:tabs>
      <w:spacing w:after="0" w:line="240" w:lineRule="auto"/>
    </w:pPr>
  </w:style>
  <w:style w:type="character" w:styleId="a8" w:customStyle="1">
    <w:name w:val="页脚 字符"/>
    <w:basedOn w:val="a0"/>
    <w:link w:val="a7"/>
    <w:uiPriority w:val="99"/>
    <w:rsid w:val="00805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11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header" Target="header3.xml" Id="rId15" /><Relationship Type="http://schemas.openxmlformats.org/officeDocument/2006/relationships/image" Target="media/image1.pn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oter" Target="footer2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5D129B-26BE-4677-AC62-65092E2B6882}">
  <we:reference id="feee82d2-04bc-47c8-95dd-76f4c316cc8c" version="1.1.0.4" store="EXCatalog" storeType="EXCatalog"/>
  <we:alternateReferences>
    <we:reference id="WA104380118" version="1.1.0.4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E0CC79AABB2943ABC93445601C896D" ma:contentTypeVersion="10" ma:contentTypeDescription="Create a new document." ma:contentTypeScope="" ma:versionID="03a2967fb1bd173013b7c508839230f9">
  <xsd:schema xmlns:xsd="http://www.w3.org/2001/XMLSchema" xmlns:xs="http://www.w3.org/2001/XMLSchema" xmlns:p="http://schemas.microsoft.com/office/2006/metadata/properties" xmlns:ns2="02753373-39da-411a-86b6-e733c69d77c4" xmlns:ns3="35f62e7b-f4e1-4ed9-8f68-5f5733ecda25" targetNamespace="http://schemas.microsoft.com/office/2006/metadata/properties" ma:root="true" ma:fieldsID="9a6f63008f875b15c90ab28f2a9007ac" ns2:_="" ns3:_="">
    <xsd:import namespace="02753373-39da-411a-86b6-e733c69d77c4"/>
    <xsd:import namespace="35f62e7b-f4e1-4ed9-8f68-5f5733ecda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753373-39da-411a-86b6-e733c69d77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f62e7b-f4e1-4ed9-8f68-5f5733ecda25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9CF532-98DE-4613-92B2-A6EC9E49D7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7303AD2-9AD2-4F5F-A980-902CE639F407}"/>
</file>

<file path=customXml/itemProps3.xml><?xml version="1.0" encoding="utf-8"?>
<ds:datastoreItem xmlns:ds="http://schemas.openxmlformats.org/officeDocument/2006/customXml" ds:itemID="{9DAAE9B6-1723-4DA2-A48A-4C1B3C90FDCE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cker,Chad E</dc:creator>
  <cp:keywords/>
  <dc:description/>
  <cp:lastModifiedBy>Yang, Chenyu</cp:lastModifiedBy>
  <cp:revision>57</cp:revision>
  <dcterms:created xsi:type="dcterms:W3CDTF">2021-02-23T16:20:00Z</dcterms:created>
  <dcterms:modified xsi:type="dcterms:W3CDTF">2021-03-26T0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E0CC79AABB2943ABC93445601C896D</vt:lpwstr>
  </property>
</Properties>
</file>